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CE98B" w14:textId="77777777" w:rsidR="006C71EA" w:rsidRDefault="006C71EA" w:rsidP="00797D46">
      <w:pPr>
        <w:rPr>
          <w:rFonts w:ascii="Arial" w:hAnsi="Arial" w:cs="Arial"/>
          <w:sz w:val="24"/>
          <w:szCs w:val="24"/>
          <w:lang w:eastAsia="pt-BR"/>
        </w:rPr>
      </w:pPr>
    </w:p>
    <w:p w14:paraId="58D86338" w14:textId="77777777" w:rsidR="006C71EA" w:rsidRDefault="006C71EA" w:rsidP="00797D46">
      <w:pPr>
        <w:rPr>
          <w:rFonts w:ascii="Arial" w:hAnsi="Arial" w:cs="Arial"/>
          <w:sz w:val="24"/>
          <w:szCs w:val="24"/>
          <w:lang w:eastAsia="pt-BR"/>
        </w:rPr>
      </w:pPr>
    </w:p>
    <w:p w14:paraId="00634080" w14:textId="77777777" w:rsidR="006C71EA" w:rsidRDefault="006C71EA" w:rsidP="00797D46">
      <w:pPr>
        <w:rPr>
          <w:rFonts w:ascii="Arial" w:hAnsi="Arial" w:cs="Arial"/>
          <w:sz w:val="24"/>
          <w:szCs w:val="24"/>
          <w:lang w:eastAsia="pt-BR"/>
        </w:rPr>
      </w:pPr>
      <w:r>
        <w:rPr>
          <w:rFonts w:ascii="Arial" w:hAnsi="Arial" w:cs="Arial"/>
          <w:sz w:val="24"/>
          <w:szCs w:val="24"/>
          <w:lang w:eastAsia="pt-BR"/>
        </w:rPr>
        <w:t>ANEXO 1</w:t>
      </w:r>
    </w:p>
    <w:p w14:paraId="7AAE2A37" w14:textId="77777777" w:rsidR="006C71EA" w:rsidRDefault="006C71EA" w:rsidP="00797D46">
      <w:pPr>
        <w:rPr>
          <w:rFonts w:ascii="Arial" w:hAnsi="Arial" w:cs="Arial"/>
          <w:sz w:val="24"/>
          <w:szCs w:val="24"/>
          <w:lang w:eastAsia="pt-BR"/>
        </w:rPr>
      </w:pPr>
    </w:p>
    <w:p w14:paraId="06967746" w14:textId="77777777" w:rsidR="006C71EA" w:rsidRPr="000D1E09" w:rsidRDefault="006C71EA" w:rsidP="006C71E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FORMULÁRIO</w:t>
      </w:r>
      <w:r w:rsidRPr="000D1E09">
        <w:rPr>
          <w:rFonts w:ascii="Arial" w:hAnsi="Arial" w:cs="Arial"/>
          <w:b/>
        </w:rPr>
        <w:t xml:space="preserve"> DE </w:t>
      </w:r>
      <w:r>
        <w:rPr>
          <w:rFonts w:ascii="Arial" w:hAnsi="Arial" w:cs="Arial"/>
          <w:b/>
        </w:rPr>
        <w:t>CREDENCIAMENTO</w:t>
      </w:r>
    </w:p>
    <w:p w14:paraId="556A5A85" w14:textId="77777777" w:rsidR="006C71EA" w:rsidRDefault="006C71EA" w:rsidP="006C71EA">
      <w:pPr>
        <w:ind w:firstLine="709"/>
        <w:rPr>
          <w:rFonts w:ascii="Arial" w:eastAsia="Times New Roman" w:hAnsi="Arial" w:cs="Arial"/>
          <w:sz w:val="20"/>
          <w:szCs w:val="20"/>
        </w:rPr>
      </w:pPr>
    </w:p>
    <w:p w14:paraId="6C1F92F4" w14:textId="77777777" w:rsidR="006C71EA" w:rsidRDefault="006C71EA" w:rsidP="006C71EA">
      <w:pPr>
        <w:ind w:firstLine="709"/>
        <w:rPr>
          <w:rFonts w:ascii="Arial" w:eastAsia="Times New Roman" w:hAnsi="Arial" w:cs="Arial"/>
          <w:sz w:val="20"/>
          <w:szCs w:val="20"/>
        </w:rPr>
      </w:pPr>
    </w:p>
    <w:p w14:paraId="493CE582" w14:textId="77777777" w:rsidR="00AE36E8" w:rsidRDefault="006C71EA" w:rsidP="006C71EA">
      <w:pPr>
        <w:spacing w:after="60"/>
        <w:ind w:firstLine="709"/>
        <w:jc w:val="both"/>
        <w:rPr>
          <w:rFonts w:ascii="Arial" w:hAnsi="Arial" w:cs="Arial"/>
          <w:b/>
          <w:bCs/>
          <w:lang w:eastAsia="pt-BR"/>
        </w:rPr>
      </w:pPr>
      <w:r w:rsidRPr="00A649CD">
        <w:rPr>
          <w:rFonts w:ascii="Arial" w:eastAsia="Times New Roman" w:hAnsi="Arial" w:cs="Arial"/>
          <w:sz w:val="20"/>
          <w:szCs w:val="20"/>
        </w:rPr>
        <w:t xml:space="preserve">Eu, </w:t>
      </w:r>
      <w:r w:rsidR="00EF3890">
        <w:rPr>
          <w:rFonts w:ascii="Arial" w:eastAsia="Times New Roman" w:hAnsi="Arial" w:cs="Arial"/>
          <w:b/>
          <w:sz w:val="20"/>
          <w:szCs w:val="20"/>
        </w:rPr>
        <w:t>NOME DO DOCENTE</w:t>
      </w:r>
      <w:r w:rsidRPr="00A649CD">
        <w:rPr>
          <w:rFonts w:ascii="Arial" w:eastAsia="Times New Roman" w:hAnsi="Arial" w:cs="Arial"/>
          <w:sz w:val="20"/>
          <w:szCs w:val="20"/>
        </w:rPr>
        <w:t xml:space="preserve">, CPF </w:t>
      </w:r>
      <w:r w:rsidR="00EF3890">
        <w:rPr>
          <w:rFonts w:ascii="Arial" w:eastAsia="Times New Roman" w:hAnsi="Arial" w:cs="Arial"/>
          <w:b/>
          <w:sz w:val="20"/>
          <w:szCs w:val="20"/>
        </w:rPr>
        <w:t>XXX.XXX.XXX-XX</w:t>
      </w:r>
      <w:r w:rsidRPr="00A649CD">
        <w:rPr>
          <w:rFonts w:ascii="Arial" w:eastAsia="Times New Roman" w:hAnsi="Arial" w:cs="Arial"/>
          <w:sz w:val="20"/>
          <w:szCs w:val="20"/>
        </w:rPr>
        <w:t xml:space="preserve"> venho por meio deste </w:t>
      </w:r>
      <w:r>
        <w:rPr>
          <w:rFonts w:ascii="Arial" w:eastAsia="Times New Roman" w:hAnsi="Arial" w:cs="Arial"/>
          <w:sz w:val="20"/>
          <w:szCs w:val="20"/>
        </w:rPr>
        <w:t xml:space="preserve">solicitar meu credenciamento no Corpo Docente/CD do </w:t>
      </w:r>
      <w:r w:rsidRPr="00A649CD">
        <w:rPr>
          <w:rFonts w:ascii="Arial" w:eastAsia="Times New Roman" w:hAnsi="Arial" w:cs="Arial"/>
          <w:sz w:val="20"/>
          <w:szCs w:val="20"/>
        </w:rPr>
        <w:t>Programa de Pós-Graduação em Diversidade Biológica e Conser</w:t>
      </w:r>
      <w:r>
        <w:rPr>
          <w:rFonts w:ascii="Arial" w:eastAsia="Times New Roman" w:hAnsi="Arial" w:cs="Arial"/>
          <w:sz w:val="20"/>
          <w:szCs w:val="20"/>
        </w:rPr>
        <w:t>vação nos Trópicos (PPG-DIBICT)</w:t>
      </w:r>
      <w:r w:rsidR="003F6712">
        <w:rPr>
          <w:rFonts w:ascii="Arial" w:eastAsia="Times New Roman" w:hAnsi="Arial" w:cs="Arial"/>
          <w:sz w:val="20"/>
          <w:szCs w:val="20"/>
        </w:rPr>
        <w:t xml:space="preserve">, como </w:t>
      </w:r>
      <w:r w:rsidR="003F6712" w:rsidRPr="007F73F5">
        <w:rPr>
          <w:rFonts w:ascii="Arial" w:hAnsi="Arial" w:cs="Arial"/>
          <w:b/>
          <w:bCs/>
          <w:lang w:eastAsia="pt-BR"/>
        </w:rPr>
        <w:t xml:space="preserve">DOCENTE DO </w:t>
      </w:r>
    </w:p>
    <w:p w14:paraId="1577D2E4" w14:textId="6C3CCDB7" w:rsidR="00AE36E8" w:rsidRDefault="00AE36E8" w:rsidP="006C71EA">
      <w:pPr>
        <w:spacing w:after="60"/>
        <w:ind w:firstLine="709"/>
        <w:jc w:val="both"/>
        <w:rPr>
          <w:rFonts w:ascii="Arial" w:hAnsi="Arial" w:cs="Arial"/>
          <w:b/>
          <w:bCs/>
          <w:lang w:eastAsia="pt-BR"/>
        </w:rPr>
      </w:pPr>
      <w:r>
        <w:rPr>
          <w:rFonts w:ascii="Arial" w:hAnsi="Arial" w:cs="Arial"/>
          <w:b/>
          <w:bCs/>
          <w:lang w:eastAsia="pt-BR"/>
        </w:rPr>
        <w:t xml:space="preserve">(  ) </w:t>
      </w:r>
      <w:r w:rsidR="003F6712" w:rsidRPr="007F73F5">
        <w:rPr>
          <w:rFonts w:ascii="Arial" w:hAnsi="Arial" w:cs="Arial"/>
          <w:b/>
          <w:bCs/>
          <w:lang w:eastAsia="pt-BR"/>
        </w:rPr>
        <w:t>NÚCLEO PERMANENTE</w:t>
      </w:r>
      <w:r>
        <w:rPr>
          <w:rFonts w:ascii="Arial" w:hAnsi="Arial" w:cs="Arial"/>
          <w:b/>
          <w:bCs/>
          <w:lang w:eastAsia="pt-BR"/>
        </w:rPr>
        <w:t>;</w:t>
      </w:r>
    </w:p>
    <w:p w14:paraId="70A99910" w14:textId="77777777" w:rsidR="00AE36E8" w:rsidRDefault="00AE36E8" w:rsidP="006C71EA">
      <w:pPr>
        <w:spacing w:after="60"/>
        <w:ind w:firstLine="709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hAnsi="Arial" w:cs="Arial"/>
          <w:b/>
          <w:bCs/>
          <w:lang w:eastAsia="pt-BR"/>
        </w:rPr>
        <w:t xml:space="preserve">(  ) </w:t>
      </w:r>
      <w:r w:rsidRPr="007F73F5">
        <w:rPr>
          <w:rFonts w:ascii="Arial" w:hAnsi="Arial" w:cs="Arial"/>
          <w:b/>
          <w:bCs/>
          <w:lang w:eastAsia="pt-BR"/>
        </w:rPr>
        <w:t xml:space="preserve">NÚCLEO </w:t>
      </w:r>
      <w:r>
        <w:rPr>
          <w:rFonts w:ascii="Arial" w:hAnsi="Arial" w:cs="Arial"/>
          <w:b/>
          <w:bCs/>
          <w:lang w:eastAsia="pt-BR"/>
        </w:rPr>
        <w:t>COLABORADOR</w:t>
      </w:r>
      <w:r w:rsidR="006C71EA">
        <w:rPr>
          <w:rFonts w:ascii="Arial" w:eastAsia="Times New Roman" w:hAnsi="Arial" w:cs="Arial"/>
          <w:sz w:val="20"/>
          <w:szCs w:val="20"/>
        </w:rPr>
        <w:t xml:space="preserve">. </w:t>
      </w:r>
    </w:p>
    <w:p w14:paraId="12559766" w14:textId="30E2321F" w:rsidR="006C71EA" w:rsidRPr="00CF676C" w:rsidRDefault="006C71EA" w:rsidP="006C71EA">
      <w:pPr>
        <w:spacing w:after="60"/>
        <w:ind w:firstLine="709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Declaro estar ciente que d</w:t>
      </w:r>
      <w:r w:rsidRPr="00A649CD">
        <w:rPr>
          <w:rFonts w:ascii="Arial" w:eastAsia="Times New Roman" w:hAnsi="Arial" w:cs="Arial"/>
          <w:sz w:val="20"/>
          <w:szCs w:val="20"/>
        </w:rPr>
        <w:t>a</w:t>
      </w:r>
      <w:r>
        <w:rPr>
          <w:rFonts w:ascii="Arial" w:eastAsia="Times New Roman" w:hAnsi="Arial" w:cs="Arial"/>
          <w:sz w:val="20"/>
          <w:szCs w:val="20"/>
        </w:rPr>
        <w:t>s seguintes responsabilidades associadas ao credenciamento</w:t>
      </w:r>
      <w:r w:rsidRPr="00A649CD">
        <w:rPr>
          <w:rFonts w:ascii="Arial" w:eastAsia="Times New Roman" w:hAnsi="Arial" w:cs="Arial"/>
          <w:sz w:val="20"/>
          <w:szCs w:val="20"/>
        </w:rPr>
        <w:t>:</w:t>
      </w:r>
    </w:p>
    <w:p w14:paraId="789DE829" w14:textId="095B270B" w:rsidR="00281AB3" w:rsidRDefault="00281AB3" w:rsidP="00281AB3">
      <w:pPr>
        <w:numPr>
          <w:ilvl w:val="0"/>
          <w:numId w:val="3"/>
        </w:numPr>
        <w:spacing w:after="60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Orientar (ou </w:t>
      </w:r>
      <w:r w:rsidR="00EF3890">
        <w:rPr>
          <w:rFonts w:ascii="Arial" w:eastAsia="Times New Roman" w:hAnsi="Arial" w:cs="Arial"/>
          <w:sz w:val="20"/>
          <w:szCs w:val="20"/>
        </w:rPr>
        <w:t>coorientar</w:t>
      </w:r>
      <w:r>
        <w:rPr>
          <w:rFonts w:ascii="Arial" w:eastAsia="Times New Roman" w:hAnsi="Arial" w:cs="Arial"/>
          <w:sz w:val="20"/>
          <w:szCs w:val="20"/>
        </w:rPr>
        <w:t>) discentes do PPG-DIBICT</w:t>
      </w:r>
    </w:p>
    <w:p w14:paraId="5CE0715E" w14:textId="77777777" w:rsidR="00281AB3" w:rsidRPr="0000478E" w:rsidRDefault="00281AB3" w:rsidP="00A003E4">
      <w:pPr>
        <w:numPr>
          <w:ilvl w:val="0"/>
          <w:numId w:val="3"/>
        </w:numPr>
        <w:spacing w:after="60"/>
        <w:jc w:val="both"/>
        <w:rPr>
          <w:rFonts w:ascii="Arial" w:eastAsia="Times New Roman" w:hAnsi="Arial" w:cs="Arial"/>
          <w:sz w:val="20"/>
          <w:szCs w:val="20"/>
        </w:rPr>
      </w:pPr>
      <w:r w:rsidRPr="0000478E">
        <w:rPr>
          <w:rFonts w:ascii="Arial" w:eastAsia="Times New Roman" w:hAnsi="Arial" w:cs="Arial"/>
          <w:sz w:val="20"/>
          <w:szCs w:val="20"/>
        </w:rPr>
        <w:t>Ministrar aulas teóricas e práticas;</w:t>
      </w:r>
    </w:p>
    <w:p w14:paraId="296A0262" w14:textId="77777777" w:rsidR="006C71EA" w:rsidRPr="00CF676C" w:rsidRDefault="006C71EA" w:rsidP="00A003E4">
      <w:pPr>
        <w:numPr>
          <w:ilvl w:val="0"/>
          <w:numId w:val="3"/>
        </w:numPr>
        <w:spacing w:after="60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M</w:t>
      </w:r>
      <w:r w:rsidRPr="00A649CD">
        <w:rPr>
          <w:rFonts w:ascii="Arial" w:eastAsia="Times New Roman" w:hAnsi="Arial" w:cs="Arial"/>
          <w:sz w:val="20"/>
          <w:szCs w:val="20"/>
        </w:rPr>
        <w:t>anter o Curriculum Lattes-CNPq atualizado, segundo demanda da Coordenação;</w:t>
      </w:r>
    </w:p>
    <w:p w14:paraId="62EA3E45" w14:textId="77777777" w:rsidR="006C71EA" w:rsidRPr="00CF676C" w:rsidRDefault="006C71EA" w:rsidP="00A003E4">
      <w:pPr>
        <w:numPr>
          <w:ilvl w:val="0"/>
          <w:numId w:val="3"/>
        </w:numPr>
        <w:spacing w:after="60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M</w:t>
      </w:r>
      <w:r w:rsidRPr="00A649CD">
        <w:rPr>
          <w:rFonts w:ascii="Arial" w:eastAsia="Times New Roman" w:hAnsi="Arial" w:cs="Arial"/>
          <w:sz w:val="20"/>
          <w:szCs w:val="20"/>
        </w:rPr>
        <w:t xml:space="preserve">anter </w:t>
      </w:r>
      <w:r>
        <w:rPr>
          <w:rFonts w:ascii="Arial" w:eastAsia="Times New Roman" w:hAnsi="Arial" w:cs="Arial"/>
          <w:sz w:val="20"/>
          <w:szCs w:val="20"/>
        </w:rPr>
        <w:t xml:space="preserve">em cada </w:t>
      </w:r>
      <w:r w:rsidR="00680077">
        <w:rPr>
          <w:rFonts w:ascii="Arial" w:eastAsia="Times New Roman" w:hAnsi="Arial" w:cs="Arial"/>
          <w:sz w:val="20"/>
          <w:szCs w:val="20"/>
        </w:rPr>
        <w:t xml:space="preserve">quadriênio </w:t>
      </w:r>
      <w:r>
        <w:rPr>
          <w:rFonts w:ascii="Arial" w:eastAsia="Times New Roman" w:hAnsi="Arial" w:cs="Arial"/>
          <w:sz w:val="20"/>
          <w:szCs w:val="20"/>
        </w:rPr>
        <w:t xml:space="preserve">de avaliação, </w:t>
      </w:r>
      <w:r w:rsidRPr="00A649CD">
        <w:rPr>
          <w:rFonts w:ascii="Arial" w:eastAsia="Times New Roman" w:hAnsi="Arial" w:cs="Arial"/>
          <w:sz w:val="20"/>
          <w:szCs w:val="20"/>
        </w:rPr>
        <w:t xml:space="preserve">produtividade mínima compatível com as exigências definidas </w:t>
      </w:r>
      <w:r>
        <w:rPr>
          <w:rFonts w:ascii="Arial" w:eastAsia="Times New Roman" w:hAnsi="Arial" w:cs="Arial"/>
          <w:sz w:val="20"/>
          <w:szCs w:val="20"/>
        </w:rPr>
        <w:t>na</w:t>
      </w:r>
      <w:r w:rsidRPr="00A649CD">
        <w:rPr>
          <w:rFonts w:ascii="Arial" w:eastAsia="Times New Roman" w:hAnsi="Arial" w:cs="Arial"/>
          <w:sz w:val="20"/>
          <w:szCs w:val="20"/>
        </w:rPr>
        <w:t xml:space="preserve"> área de avaliação CAPES do PPG-D</w:t>
      </w:r>
      <w:r w:rsidR="00AF1D76">
        <w:rPr>
          <w:rFonts w:ascii="Arial" w:eastAsia="Times New Roman" w:hAnsi="Arial" w:cs="Arial"/>
          <w:sz w:val="20"/>
          <w:szCs w:val="20"/>
        </w:rPr>
        <w:t>I</w:t>
      </w:r>
      <w:r w:rsidRPr="00A649CD">
        <w:rPr>
          <w:rFonts w:ascii="Arial" w:eastAsia="Times New Roman" w:hAnsi="Arial" w:cs="Arial"/>
          <w:sz w:val="20"/>
          <w:szCs w:val="20"/>
        </w:rPr>
        <w:t>B</w:t>
      </w:r>
      <w:r w:rsidR="00AF1D76">
        <w:rPr>
          <w:rFonts w:ascii="Arial" w:eastAsia="Times New Roman" w:hAnsi="Arial" w:cs="Arial"/>
          <w:sz w:val="20"/>
          <w:szCs w:val="20"/>
        </w:rPr>
        <w:t>I</w:t>
      </w:r>
      <w:r w:rsidRPr="00A649CD">
        <w:rPr>
          <w:rFonts w:ascii="Arial" w:eastAsia="Times New Roman" w:hAnsi="Arial" w:cs="Arial"/>
          <w:sz w:val="20"/>
          <w:szCs w:val="20"/>
        </w:rPr>
        <w:t>CT ou ser bolsista produtividade do CNPq;</w:t>
      </w:r>
    </w:p>
    <w:p w14:paraId="4F63C0A5" w14:textId="77777777" w:rsidR="006C71EA" w:rsidRPr="00CF676C" w:rsidRDefault="006C71EA" w:rsidP="00A003E4">
      <w:pPr>
        <w:numPr>
          <w:ilvl w:val="0"/>
          <w:numId w:val="3"/>
        </w:numPr>
        <w:spacing w:after="60"/>
        <w:jc w:val="both"/>
        <w:rPr>
          <w:rFonts w:ascii="Arial" w:eastAsia="Times New Roman" w:hAnsi="Arial" w:cs="Arial"/>
          <w:sz w:val="20"/>
          <w:szCs w:val="20"/>
        </w:rPr>
      </w:pPr>
      <w:r w:rsidRPr="00A649CD">
        <w:rPr>
          <w:rFonts w:ascii="Arial" w:eastAsia="Times New Roman" w:hAnsi="Arial" w:cs="Arial"/>
          <w:sz w:val="20"/>
          <w:szCs w:val="20"/>
        </w:rPr>
        <w:t>Participar de comissões ou bancas examinadoras;</w:t>
      </w:r>
    </w:p>
    <w:p w14:paraId="40E26324" w14:textId="77777777" w:rsidR="006C71EA" w:rsidRPr="00CF676C" w:rsidRDefault="006C71EA" w:rsidP="00A003E4">
      <w:pPr>
        <w:numPr>
          <w:ilvl w:val="0"/>
          <w:numId w:val="3"/>
        </w:numPr>
        <w:spacing w:after="60"/>
        <w:jc w:val="both"/>
        <w:rPr>
          <w:rFonts w:ascii="Arial" w:eastAsia="Times New Roman" w:hAnsi="Arial" w:cs="Arial"/>
          <w:sz w:val="20"/>
          <w:szCs w:val="20"/>
        </w:rPr>
      </w:pPr>
      <w:r w:rsidRPr="00CF676C">
        <w:rPr>
          <w:rFonts w:ascii="Arial" w:eastAsia="Times New Roman" w:hAnsi="Arial" w:cs="Arial"/>
          <w:sz w:val="20"/>
          <w:szCs w:val="20"/>
        </w:rPr>
        <w:t>A</w:t>
      </w:r>
      <w:r w:rsidRPr="00A649CD">
        <w:rPr>
          <w:rFonts w:ascii="Arial" w:eastAsia="Times New Roman" w:hAnsi="Arial" w:cs="Arial"/>
          <w:sz w:val="20"/>
          <w:szCs w:val="20"/>
        </w:rPr>
        <w:t xml:space="preserve">presentar à Coordenação do </w:t>
      </w:r>
      <w:r w:rsidR="00AF1D76" w:rsidRPr="00A649CD">
        <w:rPr>
          <w:rFonts w:ascii="Arial" w:eastAsia="Times New Roman" w:hAnsi="Arial" w:cs="Arial"/>
          <w:sz w:val="20"/>
          <w:szCs w:val="20"/>
        </w:rPr>
        <w:t>PPG-D</w:t>
      </w:r>
      <w:r w:rsidR="00AF1D76">
        <w:rPr>
          <w:rFonts w:ascii="Arial" w:eastAsia="Times New Roman" w:hAnsi="Arial" w:cs="Arial"/>
          <w:sz w:val="20"/>
          <w:szCs w:val="20"/>
        </w:rPr>
        <w:t>I</w:t>
      </w:r>
      <w:r w:rsidR="00AF1D76" w:rsidRPr="00A649CD">
        <w:rPr>
          <w:rFonts w:ascii="Arial" w:eastAsia="Times New Roman" w:hAnsi="Arial" w:cs="Arial"/>
          <w:sz w:val="20"/>
          <w:szCs w:val="20"/>
        </w:rPr>
        <w:t>B</w:t>
      </w:r>
      <w:r w:rsidR="00AF1D76">
        <w:rPr>
          <w:rFonts w:ascii="Arial" w:eastAsia="Times New Roman" w:hAnsi="Arial" w:cs="Arial"/>
          <w:sz w:val="20"/>
          <w:szCs w:val="20"/>
        </w:rPr>
        <w:t>I</w:t>
      </w:r>
      <w:r w:rsidR="00AF1D76" w:rsidRPr="00A649CD">
        <w:rPr>
          <w:rFonts w:ascii="Arial" w:eastAsia="Times New Roman" w:hAnsi="Arial" w:cs="Arial"/>
          <w:sz w:val="20"/>
          <w:szCs w:val="20"/>
        </w:rPr>
        <w:t>CT</w:t>
      </w:r>
      <w:r w:rsidRPr="00A649CD">
        <w:rPr>
          <w:rFonts w:ascii="Arial" w:eastAsia="Times New Roman" w:hAnsi="Arial" w:cs="Arial"/>
          <w:sz w:val="20"/>
          <w:szCs w:val="20"/>
        </w:rPr>
        <w:t>, antes do início da disciplina, o cronograma com a distribuição do conteúdo programático, incluindo, quando necessário, os critérios para avaliação formal;</w:t>
      </w:r>
    </w:p>
    <w:p w14:paraId="480236D1" w14:textId="77777777" w:rsidR="006C71EA" w:rsidRPr="00CF676C" w:rsidRDefault="006C71EA" w:rsidP="00A003E4">
      <w:pPr>
        <w:numPr>
          <w:ilvl w:val="0"/>
          <w:numId w:val="3"/>
        </w:numPr>
        <w:spacing w:after="60"/>
        <w:jc w:val="both"/>
        <w:rPr>
          <w:rFonts w:ascii="Arial" w:eastAsia="Times New Roman" w:hAnsi="Arial" w:cs="Arial"/>
          <w:sz w:val="20"/>
          <w:szCs w:val="20"/>
        </w:rPr>
      </w:pPr>
      <w:r w:rsidRPr="00CF676C">
        <w:rPr>
          <w:rFonts w:ascii="Arial" w:eastAsia="Times New Roman" w:hAnsi="Arial" w:cs="Arial"/>
          <w:sz w:val="20"/>
          <w:szCs w:val="20"/>
        </w:rPr>
        <w:t>D</w:t>
      </w:r>
      <w:r w:rsidRPr="00A649CD">
        <w:rPr>
          <w:rFonts w:ascii="Arial" w:eastAsia="Times New Roman" w:hAnsi="Arial" w:cs="Arial"/>
          <w:sz w:val="20"/>
          <w:szCs w:val="20"/>
        </w:rPr>
        <w:t>istribuir o Programa da Disciplina aos discentes contendo nome, carga horária, cronograma com conteúdo programático</w:t>
      </w:r>
      <w:r>
        <w:rPr>
          <w:rFonts w:ascii="Arial" w:eastAsia="Times New Roman" w:hAnsi="Arial" w:cs="Arial"/>
          <w:sz w:val="20"/>
          <w:szCs w:val="20"/>
        </w:rPr>
        <w:t xml:space="preserve">, </w:t>
      </w:r>
      <w:r w:rsidRPr="00A649CD">
        <w:rPr>
          <w:rFonts w:ascii="Arial" w:eastAsia="Times New Roman" w:hAnsi="Arial" w:cs="Arial"/>
          <w:sz w:val="20"/>
          <w:szCs w:val="20"/>
        </w:rPr>
        <w:t>indicação das avaliações e bibliografia básica;</w:t>
      </w:r>
    </w:p>
    <w:p w14:paraId="17FDC87E" w14:textId="77777777" w:rsidR="006C71EA" w:rsidRPr="00CF676C" w:rsidRDefault="006C71EA" w:rsidP="00A003E4">
      <w:pPr>
        <w:numPr>
          <w:ilvl w:val="0"/>
          <w:numId w:val="3"/>
        </w:numPr>
        <w:spacing w:after="60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E</w:t>
      </w:r>
      <w:r w:rsidRPr="00A649CD">
        <w:rPr>
          <w:rFonts w:ascii="Arial" w:eastAsia="Times New Roman" w:hAnsi="Arial" w:cs="Arial"/>
          <w:sz w:val="20"/>
          <w:szCs w:val="20"/>
        </w:rPr>
        <w:t xml:space="preserve">ntregar </w:t>
      </w:r>
      <w:r>
        <w:rPr>
          <w:rFonts w:ascii="Arial" w:eastAsia="Times New Roman" w:hAnsi="Arial" w:cs="Arial"/>
          <w:sz w:val="20"/>
          <w:szCs w:val="20"/>
        </w:rPr>
        <w:t xml:space="preserve">informações solicitadas pela coordenação do </w:t>
      </w:r>
      <w:r w:rsidR="00AF1D76" w:rsidRPr="00A649CD">
        <w:rPr>
          <w:rFonts w:ascii="Arial" w:eastAsia="Times New Roman" w:hAnsi="Arial" w:cs="Arial"/>
          <w:sz w:val="20"/>
          <w:szCs w:val="20"/>
        </w:rPr>
        <w:t>PPG-D</w:t>
      </w:r>
      <w:r w:rsidR="00AF1D76">
        <w:rPr>
          <w:rFonts w:ascii="Arial" w:eastAsia="Times New Roman" w:hAnsi="Arial" w:cs="Arial"/>
          <w:sz w:val="20"/>
          <w:szCs w:val="20"/>
        </w:rPr>
        <w:t>I</w:t>
      </w:r>
      <w:r w:rsidR="00AF1D76" w:rsidRPr="00A649CD">
        <w:rPr>
          <w:rFonts w:ascii="Arial" w:eastAsia="Times New Roman" w:hAnsi="Arial" w:cs="Arial"/>
          <w:sz w:val="20"/>
          <w:szCs w:val="20"/>
        </w:rPr>
        <w:t>B</w:t>
      </w:r>
      <w:r w:rsidR="00AF1D76">
        <w:rPr>
          <w:rFonts w:ascii="Arial" w:eastAsia="Times New Roman" w:hAnsi="Arial" w:cs="Arial"/>
          <w:sz w:val="20"/>
          <w:szCs w:val="20"/>
        </w:rPr>
        <w:t>I</w:t>
      </w:r>
      <w:r w:rsidR="00AF1D76" w:rsidRPr="00A649CD">
        <w:rPr>
          <w:rFonts w:ascii="Arial" w:eastAsia="Times New Roman" w:hAnsi="Arial" w:cs="Arial"/>
          <w:sz w:val="20"/>
          <w:szCs w:val="20"/>
        </w:rPr>
        <w:t xml:space="preserve">CT </w:t>
      </w:r>
      <w:r>
        <w:rPr>
          <w:rFonts w:ascii="Arial" w:eastAsia="Times New Roman" w:hAnsi="Arial" w:cs="Arial"/>
          <w:sz w:val="20"/>
          <w:szCs w:val="20"/>
        </w:rPr>
        <w:t xml:space="preserve">para elaboração do </w:t>
      </w:r>
      <w:r w:rsidRPr="00A649CD">
        <w:rPr>
          <w:rFonts w:ascii="Arial" w:eastAsia="Times New Roman" w:hAnsi="Arial" w:cs="Arial"/>
          <w:sz w:val="20"/>
          <w:szCs w:val="20"/>
        </w:rPr>
        <w:t xml:space="preserve">relatório anual de produção até </w:t>
      </w:r>
      <w:r w:rsidR="00AF1D76">
        <w:rPr>
          <w:rFonts w:ascii="Arial" w:eastAsia="Times New Roman" w:hAnsi="Arial" w:cs="Arial"/>
          <w:sz w:val="20"/>
          <w:szCs w:val="20"/>
        </w:rPr>
        <w:t>30 de janeiro</w:t>
      </w:r>
      <w:r w:rsidRPr="00A649CD">
        <w:rPr>
          <w:rFonts w:ascii="Arial" w:eastAsia="Times New Roman" w:hAnsi="Arial" w:cs="Arial"/>
          <w:sz w:val="20"/>
          <w:szCs w:val="20"/>
        </w:rPr>
        <w:t xml:space="preserve"> de ca</w:t>
      </w:r>
      <w:r>
        <w:rPr>
          <w:rFonts w:ascii="Arial" w:eastAsia="Times New Roman" w:hAnsi="Arial" w:cs="Arial"/>
          <w:sz w:val="20"/>
          <w:szCs w:val="20"/>
        </w:rPr>
        <w:t>da ano;</w:t>
      </w:r>
    </w:p>
    <w:p w14:paraId="7E015812" w14:textId="77777777" w:rsidR="006C71EA" w:rsidRPr="00CF676C" w:rsidRDefault="006C71EA" w:rsidP="00A003E4">
      <w:pPr>
        <w:numPr>
          <w:ilvl w:val="0"/>
          <w:numId w:val="3"/>
        </w:numPr>
        <w:spacing w:after="60"/>
        <w:jc w:val="both"/>
        <w:rPr>
          <w:rFonts w:ascii="Arial" w:eastAsia="Times New Roman" w:hAnsi="Arial" w:cs="Arial"/>
          <w:sz w:val="20"/>
          <w:szCs w:val="20"/>
        </w:rPr>
      </w:pPr>
      <w:r w:rsidRPr="00A649CD">
        <w:rPr>
          <w:rFonts w:ascii="Arial" w:eastAsia="Times New Roman" w:hAnsi="Arial" w:cs="Arial"/>
          <w:sz w:val="20"/>
          <w:szCs w:val="20"/>
        </w:rPr>
        <w:t>Participar das reuniões de competência;</w:t>
      </w:r>
    </w:p>
    <w:p w14:paraId="149CA3A0" w14:textId="77777777" w:rsidR="006C71EA" w:rsidRDefault="006C71EA" w:rsidP="00A003E4">
      <w:pPr>
        <w:numPr>
          <w:ilvl w:val="0"/>
          <w:numId w:val="3"/>
        </w:numPr>
        <w:spacing w:after="60"/>
        <w:jc w:val="both"/>
        <w:rPr>
          <w:rFonts w:ascii="Arial" w:eastAsia="Times New Roman" w:hAnsi="Arial" w:cs="Arial"/>
          <w:sz w:val="20"/>
          <w:szCs w:val="20"/>
        </w:rPr>
      </w:pPr>
      <w:r w:rsidRPr="00A649CD">
        <w:rPr>
          <w:rFonts w:ascii="Arial" w:eastAsia="Times New Roman" w:hAnsi="Arial" w:cs="Arial"/>
          <w:sz w:val="20"/>
          <w:szCs w:val="20"/>
        </w:rPr>
        <w:t xml:space="preserve">Respeitar </w:t>
      </w:r>
      <w:r>
        <w:rPr>
          <w:rFonts w:ascii="Arial" w:eastAsia="Times New Roman" w:hAnsi="Arial" w:cs="Arial"/>
          <w:sz w:val="20"/>
          <w:szCs w:val="20"/>
        </w:rPr>
        <w:t>o</w:t>
      </w:r>
      <w:r w:rsidRPr="00A649CD">
        <w:rPr>
          <w:rFonts w:ascii="Arial" w:eastAsia="Times New Roman" w:hAnsi="Arial" w:cs="Arial"/>
          <w:sz w:val="20"/>
          <w:szCs w:val="20"/>
        </w:rPr>
        <w:t xml:space="preserve"> regimento interno </w:t>
      </w:r>
      <w:r>
        <w:rPr>
          <w:rFonts w:ascii="Arial" w:eastAsia="Times New Roman" w:hAnsi="Arial" w:cs="Arial"/>
          <w:sz w:val="20"/>
          <w:szCs w:val="20"/>
        </w:rPr>
        <w:t xml:space="preserve">do PPG-DIBICT </w:t>
      </w:r>
      <w:r w:rsidRPr="00A649CD">
        <w:rPr>
          <w:rFonts w:ascii="Arial" w:eastAsia="Times New Roman" w:hAnsi="Arial" w:cs="Arial"/>
          <w:sz w:val="20"/>
          <w:szCs w:val="20"/>
        </w:rPr>
        <w:t>e demais normas superiores.</w:t>
      </w:r>
    </w:p>
    <w:p w14:paraId="583DF8FB" w14:textId="77777777" w:rsidR="00D51270" w:rsidRPr="00CF676C" w:rsidRDefault="00D51270" w:rsidP="00A003E4">
      <w:pPr>
        <w:spacing w:after="60"/>
        <w:ind w:left="1712"/>
        <w:jc w:val="both"/>
        <w:rPr>
          <w:rFonts w:ascii="Arial" w:eastAsia="Times New Roman" w:hAnsi="Arial" w:cs="Arial"/>
          <w:sz w:val="20"/>
          <w:szCs w:val="20"/>
        </w:rPr>
      </w:pPr>
    </w:p>
    <w:p w14:paraId="0FB70602" w14:textId="4EAC43EE" w:rsidR="008D3055" w:rsidRDefault="008D3055" w:rsidP="006C71EA">
      <w:pPr>
        <w:spacing w:after="60"/>
        <w:ind w:firstLine="709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Para o item ii, indico disponibilidade de ministrar as seguintes disciplinas da grade do PPG</w:t>
      </w:r>
      <w:r w:rsidR="00343DAA">
        <w:rPr>
          <w:rFonts w:ascii="Arial" w:eastAsia="Times New Roman" w:hAnsi="Arial" w:cs="Arial"/>
          <w:sz w:val="20"/>
          <w:szCs w:val="20"/>
        </w:rPr>
        <w:t>-DIBICT</w:t>
      </w:r>
      <w:r>
        <w:rPr>
          <w:rFonts w:ascii="Arial" w:eastAsia="Times New Roman" w:hAnsi="Arial" w:cs="Arial"/>
          <w:sz w:val="20"/>
          <w:szCs w:val="20"/>
        </w:rP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401"/>
      </w:tblGrid>
      <w:tr w:rsidR="008D3055" w14:paraId="33BC9075" w14:textId="77777777" w:rsidTr="00343DAA">
        <w:trPr>
          <w:trHeight w:val="1702"/>
        </w:trPr>
        <w:tc>
          <w:tcPr>
            <w:tcW w:w="9401" w:type="dxa"/>
          </w:tcPr>
          <w:p w14:paraId="65CE3B0F" w14:textId="77777777" w:rsidR="008D3055" w:rsidRDefault="008D3055" w:rsidP="008D3055">
            <w:pPr>
              <w:spacing w:after="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201900C8" w14:textId="77777777" w:rsidR="008D3055" w:rsidRDefault="008D3055" w:rsidP="008D3055">
      <w:pPr>
        <w:spacing w:after="60"/>
        <w:jc w:val="both"/>
        <w:rPr>
          <w:rFonts w:ascii="Arial" w:eastAsia="Times New Roman" w:hAnsi="Arial" w:cs="Arial"/>
          <w:sz w:val="20"/>
          <w:szCs w:val="20"/>
        </w:rPr>
      </w:pPr>
    </w:p>
    <w:p w14:paraId="5C859670" w14:textId="0ECDFEDC" w:rsidR="006C71EA" w:rsidRDefault="006C71EA" w:rsidP="006C71EA">
      <w:pPr>
        <w:spacing w:after="60"/>
        <w:ind w:firstLine="709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Declaro ter conhecimento de que poderei deix</w:t>
      </w:r>
      <w:r w:rsidR="0006405A">
        <w:rPr>
          <w:rFonts w:ascii="Arial" w:eastAsia="Times New Roman" w:hAnsi="Arial" w:cs="Arial"/>
          <w:sz w:val="20"/>
          <w:szCs w:val="20"/>
        </w:rPr>
        <w:t xml:space="preserve">ar de ser docente </w:t>
      </w:r>
      <w:r>
        <w:rPr>
          <w:rFonts w:ascii="Arial" w:eastAsia="Times New Roman" w:hAnsi="Arial" w:cs="Arial"/>
          <w:sz w:val="20"/>
          <w:szCs w:val="20"/>
        </w:rPr>
        <w:t xml:space="preserve">caso haja redução do </w:t>
      </w:r>
      <w:r w:rsidR="00AE36E8">
        <w:rPr>
          <w:rFonts w:ascii="Arial" w:eastAsia="Times New Roman" w:hAnsi="Arial" w:cs="Arial"/>
          <w:sz w:val="20"/>
          <w:szCs w:val="20"/>
        </w:rPr>
        <w:t>Corpo Docente</w:t>
      </w:r>
      <w:r>
        <w:rPr>
          <w:rFonts w:ascii="Arial" w:eastAsia="Times New Roman" w:hAnsi="Arial" w:cs="Arial"/>
          <w:sz w:val="20"/>
          <w:szCs w:val="20"/>
        </w:rPr>
        <w:t xml:space="preserve"> no Programa com produtividade mínima indicada pelo Colegiado.</w:t>
      </w:r>
    </w:p>
    <w:p w14:paraId="0BE93E0D" w14:textId="77777777" w:rsidR="006C71EA" w:rsidRPr="00CF676C" w:rsidRDefault="006C71EA" w:rsidP="006C71EA">
      <w:pPr>
        <w:spacing w:after="60"/>
        <w:ind w:firstLine="709"/>
        <w:jc w:val="both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Declaro ainda ter a produtividade mínima exigida, experiência na orientação discente </w:t>
      </w:r>
      <w:r w:rsidR="00BF2340">
        <w:rPr>
          <w:rFonts w:ascii="Arial" w:eastAsia="Times New Roman" w:hAnsi="Arial" w:cs="Arial"/>
          <w:sz w:val="20"/>
          <w:szCs w:val="20"/>
        </w:rPr>
        <w:t>bem-sucedida</w:t>
      </w:r>
      <w:r>
        <w:rPr>
          <w:rFonts w:ascii="Arial" w:eastAsia="Times New Roman" w:hAnsi="Arial" w:cs="Arial"/>
          <w:sz w:val="20"/>
          <w:szCs w:val="20"/>
        </w:rPr>
        <w:t xml:space="preserve">, disponibilidade para </w:t>
      </w:r>
      <w:r w:rsidR="00D51270">
        <w:rPr>
          <w:rFonts w:ascii="Arial" w:eastAsia="Times New Roman" w:hAnsi="Arial" w:cs="Arial"/>
          <w:sz w:val="20"/>
          <w:szCs w:val="20"/>
        </w:rPr>
        <w:t xml:space="preserve">orientar e </w:t>
      </w:r>
      <w:r>
        <w:rPr>
          <w:rFonts w:ascii="Arial" w:eastAsia="Times New Roman" w:hAnsi="Arial" w:cs="Arial"/>
          <w:sz w:val="20"/>
          <w:szCs w:val="20"/>
        </w:rPr>
        <w:t xml:space="preserve">ministrar aulas em disciplinas do PPG-DIBICT, assim como que meus interesses acadêmicos são compatíveis com as linhas de pesquisa do Programa. </w:t>
      </w:r>
    </w:p>
    <w:p w14:paraId="0DFE39C4" w14:textId="77777777" w:rsidR="006C71EA" w:rsidRPr="00CF676C" w:rsidRDefault="006C71EA" w:rsidP="006C71EA">
      <w:pPr>
        <w:spacing w:after="60"/>
        <w:ind w:firstLine="709"/>
        <w:jc w:val="both"/>
        <w:rPr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Sendo assim, s</w:t>
      </w:r>
      <w:r w:rsidRPr="00A649CD">
        <w:rPr>
          <w:rFonts w:ascii="Arial" w:eastAsia="Times New Roman" w:hAnsi="Arial" w:cs="Arial"/>
          <w:sz w:val="20"/>
          <w:szCs w:val="20"/>
        </w:rPr>
        <w:t xml:space="preserve">olicito meu credenciamento </w:t>
      </w:r>
      <w:r>
        <w:rPr>
          <w:rFonts w:ascii="Arial" w:eastAsia="Times New Roman" w:hAnsi="Arial" w:cs="Arial"/>
          <w:sz w:val="20"/>
          <w:szCs w:val="20"/>
        </w:rPr>
        <w:t>no Programa</w:t>
      </w:r>
    </w:p>
    <w:p w14:paraId="6CFABACA" w14:textId="77777777" w:rsidR="006C71EA" w:rsidRPr="006C5069" w:rsidRDefault="006C71EA" w:rsidP="006C71EA">
      <w:pPr>
        <w:jc w:val="both"/>
        <w:rPr>
          <w:rFonts w:ascii="Arial" w:eastAsia="Times New Roman" w:hAnsi="Arial" w:cs="Arial"/>
          <w:sz w:val="20"/>
          <w:szCs w:val="20"/>
        </w:rPr>
      </w:pPr>
    </w:p>
    <w:p w14:paraId="69DCC620" w14:textId="77777777" w:rsidR="006C71EA" w:rsidRPr="006C5069" w:rsidRDefault="006C71EA" w:rsidP="006C71EA">
      <w:pPr>
        <w:rPr>
          <w:rFonts w:ascii="Arial" w:eastAsia="Times New Roman" w:hAnsi="Arial" w:cs="Arial"/>
          <w:sz w:val="20"/>
          <w:szCs w:val="20"/>
        </w:rPr>
      </w:pPr>
    </w:p>
    <w:p w14:paraId="55A9A572" w14:textId="77777777" w:rsidR="006C71EA" w:rsidRPr="006C5069" w:rsidRDefault="006C71EA" w:rsidP="006C71EA">
      <w:pPr>
        <w:rPr>
          <w:rFonts w:ascii="Arial" w:eastAsia="Times New Roman" w:hAnsi="Arial" w:cs="Arial"/>
          <w:sz w:val="20"/>
          <w:szCs w:val="20"/>
        </w:rPr>
      </w:pPr>
    </w:p>
    <w:tbl>
      <w:tblPr>
        <w:tblW w:w="8927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9"/>
        <w:gridCol w:w="992"/>
        <w:gridCol w:w="4816"/>
      </w:tblGrid>
      <w:tr w:rsidR="006C71EA" w:rsidRPr="00CF676C" w14:paraId="53447C69" w14:textId="77777777" w:rsidTr="00E44B89">
        <w:trPr>
          <w:trHeight w:val="25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3CEEDD" w14:textId="77777777" w:rsidR="006C71EA" w:rsidRPr="00CF676C" w:rsidRDefault="006C71EA" w:rsidP="00E44B89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4A47612" w14:textId="77777777" w:rsidR="006C71EA" w:rsidRPr="00CF676C" w:rsidRDefault="006C71EA" w:rsidP="00E44B89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F676C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48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524597" w14:textId="08F59230" w:rsidR="006C71EA" w:rsidRPr="00CF676C" w:rsidRDefault="006C71EA" w:rsidP="00E44B89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F676C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6C71EA" w:rsidRPr="00CF676C" w14:paraId="669359BE" w14:textId="77777777" w:rsidTr="00E44B89">
        <w:trPr>
          <w:trHeight w:val="25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6597B9" w14:textId="77777777" w:rsidR="006C71EA" w:rsidRPr="00CF676C" w:rsidRDefault="006C71EA" w:rsidP="00E44B89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7A43F0" w14:textId="77777777" w:rsidR="006C71EA" w:rsidRPr="00CF676C" w:rsidRDefault="006C71EA" w:rsidP="00E44B89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CF676C">
              <w:rPr>
                <w:rFonts w:ascii="Arial" w:eastAsia="Times New Roman" w:hAnsi="Arial" w:cs="Arial"/>
                <w:sz w:val="20"/>
                <w:szCs w:val="20"/>
              </w:rPr>
              <w:t>Prof. Dr.</w:t>
            </w:r>
          </w:p>
        </w:tc>
        <w:tc>
          <w:tcPr>
            <w:tcW w:w="48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2F2F2"/>
          </w:tcPr>
          <w:p w14:paraId="5E8D1CB6" w14:textId="477F2CC8" w:rsidR="006C71EA" w:rsidRPr="00CF676C" w:rsidRDefault="00EF3890" w:rsidP="00267DB0">
            <w:pPr>
              <w:rPr>
                <w:rFonts w:ascii="Tahoma" w:eastAsia="Times New Roman" w:hAnsi="Tahoma"/>
                <w:i/>
                <w:iCs/>
                <w:color w:val="808080"/>
                <w:sz w:val="16"/>
                <w:szCs w:val="16"/>
              </w:rPr>
            </w:pPr>
            <w:r>
              <w:rPr>
                <w:rFonts w:ascii="Tahoma" w:eastAsia="Times New Roman" w:hAnsi="Tahoma"/>
                <w:i/>
                <w:iCs/>
                <w:color w:val="808080"/>
                <w:sz w:val="16"/>
                <w:szCs w:val="16"/>
              </w:rPr>
              <w:t>NOME DO DOCENTE</w:t>
            </w:r>
          </w:p>
        </w:tc>
      </w:tr>
    </w:tbl>
    <w:p w14:paraId="3DE6AFE1" w14:textId="77777777" w:rsidR="006C71EA" w:rsidRDefault="006C71EA" w:rsidP="006C71EA">
      <w:pPr>
        <w:rPr>
          <w:rFonts w:ascii="Arial" w:hAnsi="Arial" w:cs="Arial"/>
          <w:sz w:val="16"/>
          <w:szCs w:val="16"/>
        </w:rPr>
      </w:pPr>
    </w:p>
    <w:p w14:paraId="55F62D1E" w14:textId="6E28E06D" w:rsidR="008754CB" w:rsidRPr="00CF6162" w:rsidRDefault="00BF2340" w:rsidP="008754C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  <w:r w:rsidR="00616008">
        <w:rPr>
          <w:rFonts w:ascii="Arial" w:hAnsi="Arial" w:cs="Arial"/>
          <w:b/>
          <w:sz w:val="24"/>
          <w:szCs w:val="24"/>
        </w:rPr>
        <w:lastRenderedPageBreak/>
        <w:t>PERÍODO DE AVALIAÇÃO</w:t>
      </w:r>
      <w:bookmarkStart w:id="0" w:name="_Hlk96582426"/>
      <w:r w:rsidR="00247513" w:rsidRPr="00343DAA">
        <w:rPr>
          <w:rFonts w:cs="Calibri"/>
          <w:b/>
          <w:sz w:val="24"/>
          <w:szCs w:val="24"/>
          <w:vertAlign w:val="superscript"/>
        </w:rPr>
        <w:t>‡</w:t>
      </w:r>
      <w:bookmarkEnd w:id="0"/>
    </w:p>
    <w:tbl>
      <w:tblPr>
        <w:tblW w:w="9611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58"/>
        <w:gridCol w:w="2937"/>
        <w:gridCol w:w="1204"/>
        <w:gridCol w:w="1320"/>
        <w:gridCol w:w="1484"/>
        <w:gridCol w:w="8"/>
      </w:tblGrid>
      <w:tr w:rsidR="008754CB" w:rsidRPr="00E33AFD" w14:paraId="5E87499B" w14:textId="77777777" w:rsidTr="00C1413C">
        <w:trPr>
          <w:trHeight w:val="345"/>
          <w:tblHeader/>
        </w:trPr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DC4B1" w14:textId="77777777" w:rsidR="008754CB" w:rsidRPr="00E33AFD" w:rsidRDefault="008754CB" w:rsidP="00E44B89">
            <w:pPr>
              <w:jc w:val="left"/>
              <w:rPr>
                <w:rFonts w:eastAsia="Times New Roman"/>
                <w:b/>
                <w:bCs/>
                <w:color w:val="0070C0"/>
                <w:sz w:val="24"/>
                <w:szCs w:val="24"/>
                <w:lang w:eastAsia="pt-BR"/>
              </w:rPr>
            </w:pPr>
            <w:r w:rsidRPr="00E33AFD">
              <w:rPr>
                <w:rFonts w:eastAsia="Times New Roman"/>
                <w:b/>
                <w:bCs/>
                <w:color w:val="0070C0"/>
                <w:sz w:val="24"/>
                <w:szCs w:val="24"/>
                <w:lang w:eastAsia="pt-BR"/>
              </w:rPr>
              <w:t>NOME DO CANDIDATO:</w:t>
            </w:r>
          </w:p>
        </w:tc>
        <w:tc>
          <w:tcPr>
            <w:tcW w:w="69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</w:tcPr>
          <w:p w14:paraId="56DFB09D" w14:textId="7CA045B9" w:rsidR="008754CB" w:rsidRPr="002B4270" w:rsidRDefault="008754CB" w:rsidP="00E44B89">
            <w:pPr>
              <w:jc w:val="left"/>
              <w:rPr>
                <w:rFonts w:eastAsia="Times New Roman"/>
                <w:b/>
                <w:bCs/>
                <w:color w:val="auto"/>
                <w:sz w:val="24"/>
                <w:szCs w:val="24"/>
                <w:lang w:eastAsia="pt-BR"/>
              </w:rPr>
            </w:pPr>
          </w:p>
        </w:tc>
      </w:tr>
      <w:tr w:rsidR="008754CB" w:rsidRPr="00794EE1" w14:paraId="633A4D5A" w14:textId="77777777" w:rsidTr="00C1413C">
        <w:trPr>
          <w:trHeight w:val="330"/>
        </w:trPr>
        <w:tc>
          <w:tcPr>
            <w:tcW w:w="9611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071F9F98" w14:textId="77777777" w:rsidR="008754CB" w:rsidRPr="00E33AFD" w:rsidRDefault="008754CB" w:rsidP="00E44B89">
            <w:pPr>
              <w:rPr>
                <w:rFonts w:eastAsia="Times New Roman"/>
                <w:b/>
                <w:bCs/>
                <w:color w:val="FF0000"/>
                <w:sz w:val="24"/>
                <w:szCs w:val="24"/>
                <w:lang w:eastAsia="pt-BR"/>
              </w:rPr>
            </w:pPr>
            <w:r w:rsidRPr="00E33AFD">
              <w:rPr>
                <w:rFonts w:eastAsia="Times New Roman"/>
                <w:b/>
                <w:bCs/>
                <w:color w:val="FF0000"/>
                <w:sz w:val="24"/>
                <w:szCs w:val="24"/>
                <w:lang w:eastAsia="pt-BR"/>
              </w:rPr>
              <w:t>PREENCHER APENAS OS CAMPOS HACHUREADOS</w:t>
            </w:r>
          </w:p>
        </w:tc>
      </w:tr>
      <w:tr w:rsidR="008754CB" w:rsidRPr="00794EE1" w14:paraId="3C0E6A3E" w14:textId="77777777" w:rsidTr="00C1413C">
        <w:trPr>
          <w:gridAfter w:val="1"/>
          <w:wAfter w:w="8" w:type="dxa"/>
          <w:trHeight w:val="315"/>
        </w:trPr>
        <w:tc>
          <w:tcPr>
            <w:tcW w:w="5595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B66C4E" w14:textId="77777777" w:rsidR="008754CB" w:rsidRPr="00794EE1" w:rsidRDefault="008754CB" w:rsidP="00E44B89">
            <w:pPr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</w:pPr>
            <w:r w:rsidRPr="00794EE1"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  <w:t>Item Avaliad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5DAC8" w14:textId="77777777" w:rsidR="008754CB" w:rsidRPr="00794EE1" w:rsidRDefault="008754CB" w:rsidP="00E44B89">
            <w:pPr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</w:pPr>
            <w:r w:rsidRPr="00794EE1"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  <w:t>Pontuação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6FA75" w14:textId="77777777" w:rsidR="008754CB" w:rsidRPr="00794EE1" w:rsidRDefault="008754CB" w:rsidP="00E44B89">
            <w:pPr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</w:pPr>
            <w:r w:rsidRPr="00794EE1"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  <w:t>Quantidade</w:t>
            </w: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A431F24" w14:textId="77777777" w:rsidR="008754CB" w:rsidRPr="00794EE1" w:rsidRDefault="008754CB" w:rsidP="00E44B89">
            <w:pPr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</w:pPr>
            <w:r w:rsidRPr="00794EE1"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  <w:t>Total</w:t>
            </w:r>
          </w:p>
        </w:tc>
      </w:tr>
      <w:tr w:rsidR="00CB1358" w:rsidRPr="00794EE1" w14:paraId="536DED45" w14:textId="77777777" w:rsidTr="00C1413C">
        <w:trPr>
          <w:gridAfter w:val="1"/>
          <w:wAfter w:w="8" w:type="dxa"/>
          <w:trHeight w:val="300"/>
        </w:trPr>
        <w:tc>
          <w:tcPr>
            <w:tcW w:w="5595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81C40C" w14:textId="54C4DB68" w:rsidR="00CB1358" w:rsidRPr="00794EE1" w:rsidRDefault="00CB1358" w:rsidP="005429E7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er bolsista produtividade CNPq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AD6C0" w14:textId="0B340FDA" w:rsidR="00CB1358" w:rsidRPr="00794EE1" w:rsidRDefault="00CB1358" w:rsidP="005429E7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,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71D6E26" w14:textId="77777777" w:rsidR="00CB1358" w:rsidRPr="00794EE1" w:rsidRDefault="00CB1358" w:rsidP="005429E7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4F177EF2" w14:textId="77777777" w:rsidR="00CB1358" w:rsidRPr="00794EE1" w:rsidRDefault="00CB1358" w:rsidP="005429E7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044B5D" w:rsidRPr="00794EE1" w14:paraId="3F1505C2" w14:textId="77777777" w:rsidTr="00C1413C">
        <w:trPr>
          <w:gridAfter w:val="1"/>
          <w:wAfter w:w="8" w:type="dxa"/>
          <w:trHeight w:val="300"/>
        </w:trPr>
        <w:tc>
          <w:tcPr>
            <w:tcW w:w="5595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91B3D0" w14:textId="264E13D7" w:rsidR="00044B5D" w:rsidRDefault="00044B5D" w:rsidP="005429E7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Fator H </w:t>
            </w:r>
            <w:r w:rsidR="00DB712F">
              <w:rPr>
                <w:rFonts w:cs="Calibri"/>
              </w:rPr>
              <w:t>≥</w:t>
            </w:r>
            <w:r w:rsidR="00DB712F">
              <w:t xml:space="preserve"> </w:t>
            </w:r>
            <w:r w:rsidR="00DB712F">
              <w:t>10</w:t>
            </w:r>
            <w:r w:rsidR="00F57579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(o maior em Scopus ou Publons)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BEA76" w14:textId="2E8C3054" w:rsidR="00044B5D" w:rsidRDefault="00D163DC" w:rsidP="005429E7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  <w:r w:rsidR="00DB712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B4E77AC" w14:textId="77777777" w:rsidR="00044B5D" w:rsidRPr="00794EE1" w:rsidRDefault="00044B5D" w:rsidP="005429E7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0C51F447" w14:textId="77777777" w:rsidR="00044B5D" w:rsidRPr="00794EE1" w:rsidRDefault="00044B5D" w:rsidP="005429E7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2217A1" w:rsidRPr="00794EE1" w14:paraId="491AC1F7" w14:textId="77777777" w:rsidTr="00C1413C">
        <w:trPr>
          <w:gridAfter w:val="1"/>
          <w:wAfter w:w="8" w:type="dxa"/>
          <w:trHeight w:val="300"/>
        </w:trPr>
        <w:tc>
          <w:tcPr>
            <w:tcW w:w="5595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EB589D" w14:textId="1C5BD86E" w:rsidR="002217A1" w:rsidRDefault="002217A1" w:rsidP="00AF08EB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Fator H </w:t>
            </w:r>
            <w:r w:rsidR="00DB712F">
              <w:rPr>
                <w:rFonts w:cs="Calibri"/>
              </w:rPr>
              <w:t>≥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7</w:t>
            </w:r>
            <w:r w:rsidR="00DB712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e </w:t>
            </w:r>
            <w:r w:rsidR="00DB712F">
              <w:rPr>
                <w:rFonts w:cs="Calibri"/>
              </w:rPr>
              <w:t>≤</w:t>
            </w:r>
            <w:r w:rsidR="00F57579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9 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(o maior em Scopus ou Publons)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356B3" w14:textId="1271B7A7" w:rsidR="002217A1" w:rsidRDefault="00D163DC" w:rsidP="00AF08EB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</w:t>
            </w:r>
            <w:r w:rsidR="00DB712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6411FECC" w14:textId="77777777" w:rsidR="002217A1" w:rsidRPr="00794EE1" w:rsidRDefault="002217A1" w:rsidP="00AF08EB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2168B5FF" w14:textId="77777777" w:rsidR="002217A1" w:rsidRPr="00794EE1" w:rsidRDefault="002217A1" w:rsidP="00AF08EB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754CB" w:rsidRPr="00794EE1" w14:paraId="38B23921" w14:textId="77777777" w:rsidTr="00C1413C">
        <w:trPr>
          <w:gridAfter w:val="1"/>
          <w:wAfter w:w="8" w:type="dxa"/>
          <w:trHeight w:val="300"/>
        </w:trPr>
        <w:tc>
          <w:tcPr>
            <w:tcW w:w="5595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0E8EEA" w14:textId="77777777" w:rsidR="008754CB" w:rsidRPr="00794EE1" w:rsidRDefault="008754CB" w:rsidP="00C26EC0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Orientação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de Tese de Doutorado concluíd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D57F0" w14:textId="67FA961A" w:rsidR="008754CB" w:rsidRPr="00794EE1" w:rsidRDefault="00EF4BB2" w:rsidP="00C26EC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</w:t>
            </w:r>
            <w:r w:rsidR="008754CB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E735D1D" w14:textId="2F85EBEE" w:rsidR="00202D68" w:rsidRPr="00794EE1" w:rsidRDefault="00202D68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0AC813F4" w14:textId="74E5D0BD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754CB" w:rsidRPr="00794EE1" w14:paraId="010EC770" w14:textId="77777777" w:rsidTr="00C1413C">
        <w:trPr>
          <w:gridAfter w:val="1"/>
          <w:wAfter w:w="8" w:type="dxa"/>
          <w:trHeight w:val="300"/>
        </w:trPr>
        <w:tc>
          <w:tcPr>
            <w:tcW w:w="5595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467763" w14:textId="77777777" w:rsidR="008754CB" w:rsidRPr="00794EE1" w:rsidRDefault="008754CB" w:rsidP="00C26EC0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Orientação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de 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Dissertação de Mestrado concluída 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EE6FC" w14:textId="169B6CDB" w:rsidR="008754CB" w:rsidRPr="00794EE1" w:rsidRDefault="00EF4BB2" w:rsidP="00C26EC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</w:t>
            </w:r>
            <w:r w:rsidR="003F671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</w:t>
            </w:r>
            <w:r w:rsidR="00D51270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DD0191A" w14:textId="319BE22A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335FE631" w14:textId="3FB8DA4F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754CB" w:rsidRPr="00794EE1" w14:paraId="1AFB7C5C" w14:textId="77777777" w:rsidTr="00C1413C">
        <w:trPr>
          <w:gridAfter w:val="1"/>
          <w:wAfter w:w="8" w:type="dxa"/>
          <w:trHeight w:val="390"/>
        </w:trPr>
        <w:tc>
          <w:tcPr>
            <w:tcW w:w="5595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05BACD" w14:textId="0A8AA5B8" w:rsidR="008754CB" w:rsidRPr="00794EE1" w:rsidRDefault="008754CB" w:rsidP="00D64896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Orientação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de 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Trabalho de Conclusão de Cu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rso de Graduação </w:t>
            </w:r>
            <w:r w:rsidR="00E3085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ou </w:t>
            </w:r>
            <w:r w:rsidR="00AE36E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de Iniciação Científica 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concluída 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C1D46" w14:textId="77777777" w:rsidR="008754CB" w:rsidRPr="00794EE1" w:rsidRDefault="003F6712" w:rsidP="00C26EC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,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C5BBA64" w14:textId="6F0F3BC5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460A7A1D" w14:textId="44403A74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D3055" w:rsidRPr="00794EE1" w14:paraId="2AFC578C" w14:textId="77777777" w:rsidTr="00C1413C">
        <w:trPr>
          <w:gridAfter w:val="1"/>
          <w:wAfter w:w="8" w:type="dxa"/>
          <w:trHeight w:val="300"/>
        </w:trPr>
        <w:tc>
          <w:tcPr>
            <w:tcW w:w="5595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621753" w14:textId="4ABAC195" w:rsidR="008D3055" w:rsidRPr="00794EE1" w:rsidRDefault="008D3055" w:rsidP="00567663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Artigo completo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*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 publicado em periódico</w:t>
            </w:r>
            <w:r w:rsidR="00F5173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com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rcentil entre 75 e 87,5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247513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nos </w:t>
            </w:r>
            <w:r w:rsidR="00247513" w:rsidRPr="00343DA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dois primeiros anos</w:t>
            </w:r>
            <w:r w:rsidR="00247513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do quadriênio avaliad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5945B" w14:textId="3893ABD2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,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0EB952A9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76A4CA93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D3055" w:rsidRPr="00794EE1" w14:paraId="0DF11FBC" w14:textId="77777777" w:rsidTr="00C1413C">
        <w:trPr>
          <w:gridAfter w:val="1"/>
          <w:wAfter w:w="8" w:type="dxa"/>
          <w:trHeight w:val="300"/>
        </w:trPr>
        <w:tc>
          <w:tcPr>
            <w:tcW w:w="5595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B7704D" w14:textId="054C3955" w:rsidR="008D3055" w:rsidRPr="00794EE1" w:rsidRDefault="008D3055" w:rsidP="00567663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Artigo completo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*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, publicado em periódico 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rcentil entre 75 e 87,5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343DAA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nos </w:t>
            </w:r>
            <w:r w:rsidR="00343DAA" w:rsidRPr="00343DA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dois anos finais</w:t>
            </w:r>
            <w:r w:rsidR="00343DAA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247513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do quadriênio avaliad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BF6A9" w14:textId="3E0D1D3C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,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012B68A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18F1C3CC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D3055" w:rsidRPr="00794EE1" w14:paraId="5BA7C8DD" w14:textId="77777777" w:rsidTr="00C1413C">
        <w:trPr>
          <w:gridAfter w:val="1"/>
          <w:wAfter w:w="8" w:type="dxa"/>
          <w:trHeight w:val="300"/>
        </w:trPr>
        <w:tc>
          <w:tcPr>
            <w:tcW w:w="5595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D3FA7E" w14:textId="7A1372CC" w:rsidR="008D3055" w:rsidRPr="00794EE1" w:rsidRDefault="008D3055" w:rsidP="00567663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Artigo completo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*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, publicado em periódico 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rcentil ≥ 87,5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 </w:t>
            </w:r>
            <w:r w:rsidR="00247513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nos </w:t>
            </w:r>
            <w:r w:rsidR="00343DAA" w:rsidRPr="00343DA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dois primeiros anos</w:t>
            </w:r>
            <w:r w:rsidR="00343DAA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247513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do quadriênio avaliad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D8825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,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D9CBB26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10C47421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D3055" w:rsidRPr="00794EE1" w14:paraId="5254C4EC" w14:textId="77777777" w:rsidTr="00C1413C">
        <w:trPr>
          <w:gridAfter w:val="1"/>
          <w:wAfter w:w="8" w:type="dxa"/>
          <w:trHeight w:val="300"/>
        </w:trPr>
        <w:tc>
          <w:tcPr>
            <w:tcW w:w="5595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D1ACF0" w14:textId="00638243" w:rsidR="008D3055" w:rsidRPr="00794EE1" w:rsidRDefault="008D3055" w:rsidP="00567663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Artigo completo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*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, publicado em periódico 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Percentil ≥ 87,5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 </w:t>
            </w:r>
            <w:r w:rsidR="00247513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nos </w:t>
            </w:r>
            <w:r w:rsidR="00247513" w:rsidRPr="00343DA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dois anos finais</w:t>
            </w:r>
            <w:r w:rsidR="00247513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do quadriênio avaliad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E4472E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,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C8BA14E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53B7EEE6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754CB" w:rsidRPr="00794EE1" w14:paraId="2EBF7A13" w14:textId="77777777" w:rsidTr="00C1413C">
        <w:trPr>
          <w:gridAfter w:val="1"/>
          <w:wAfter w:w="8" w:type="dxa"/>
          <w:trHeight w:val="525"/>
        </w:trPr>
        <w:tc>
          <w:tcPr>
            <w:tcW w:w="5595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7DF738" w14:textId="6C5C8506" w:rsidR="008754CB" w:rsidRPr="00794EE1" w:rsidRDefault="008754CB" w:rsidP="00C26EC0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Coordenação </w:t>
            </w:r>
            <w:r w:rsidR="00AE36E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oficial 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de projeto de pesquisa </w:t>
            </w:r>
            <w:r w:rsidR="00D1617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financiado </w:t>
            </w:r>
            <w:r w:rsidR="00D16171">
              <w:rPr>
                <w:rFonts w:ascii="Arial" w:eastAsia="Times New Roman" w:hAnsi="Arial" w:cs="Arial"/>
                <w:sz w:val="20"/>
                <w:szCs w:val="20"/>
              </w:rPr>
              <w:t>por agências de fomento em C&amp;T</w:t>
            </w:r>
            <w:r w:rsidR="00C26EC0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8D3055">
              <w:rPr>
                <w:rFonts w:ascii="Arial" w:eastAsia="Times New Roman" w:hAnsi="Arial" w:cs="Arial"/>
                <w:sz w:val="20"/>
                <w:szCs w:val="20"/>
              </w:rPr>
              <w:t>em andamento no períod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2082B" w14:textId="4A220821" w:rsidR="008754CB" w:rsidRPr="00794EE1" w:rsidRDefault="00C6100D" w:rsidP="00C26EC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</w:t>
            </w:r>
            <w:r w:rsidR="00D1617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</w:t>
            </w:r>
            <w:r w:rsidR="00D51270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298037E2" w14:textId="10E3414C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36EC9FE9" w14:textId="67A06F85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754CB" w:rsidRPr="00794EE1" w14:paraId="426522D9" w14:textId="77777777" w:rsidTr="00C1413C">
        <w:trPr>
          <w:gridAfter w:val="1"/>
          <w:wAfter w:w="8" w:type="dxa"/>
          <w:trHeight w:val="525"/>
        </w:trPr>
        <w:tc>
          <w:tcPr>
            <w:tcW w:w="5595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BAE8DF" w14:textId="19056BAF" w:rsidR="008754CB" w:rsidRPr="00794EE1" w:rsidRDefault="008754CB" w:rsidP="00C26EC0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Participação </w:t>
            </w:r>
            <w:r w:rsidR="00AE36E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oficial 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em projeto de pesquisa </w:t>
            </w:r>
            <w:r w:rsidR="00D1617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financiado </w:t>
            </w:r>
            <w:r w:rsidR="00D16171">
              <w:rPr>
                <w:rFonts w:ascii="Arial" w:eastAsia="Times New Roman" w:hAnsi="Arial" w:cs="Arial"/>
                <w:sz w:val="20"/>
                <w:szCs w:val="20"/>
              </w:rPr>
              <w:t>por agências de fomento em C&amp;T</w:t>
            </w:r>
            <w:r w:rsidR="00C26EC0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8D3055">
              <w:rPr>
                <w:rFonts w:ascii="Arial" w:eastAsia="Times New Roman" w:hAnsi="Arial" w:cs="Arial"/>
                <w:sz w:val="20"/>
                <w:szCs w:val="20"/>
              </w:rPr>
              <w:t>em andamento no períod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46ECE" w14:textId="77777777" w:rsidR="008754CB" w:rsidRPr="00794EE1" w:rsidRDefault="00D16171" w:rsidP="00C26EC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,</w:t>
            </w:r>
            <w:r w:rsidR="00D51270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0E9BACBC" w14:textId="1009F1A2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053E4EE4" w14:textId="794CBD60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754CB" w:rsidRPr="00794EE1" w14:paraId="5C2C4C36" w14:textId="77777777" w:rsidTr="00C1413C">
        <w:trPr>
          <w:gridAfter w:val="1"/>
          <w:wAfter w:w="8" w:type="dxa"/>
          <w:trHeight w:val="345"/>
        </w:trPr>
        <w:tc>
          <w:tcPr>
            <w:tcW w:w="5595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DD5F9E" w14:textId="77777777" w:rsidR="008754CB" w:rsidRPr="00794EE1" w:rsidRDefault="008754CB" w:rsidP="00E44B89">
            <w:pPr>
              <w:jc w:val="both"/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</w:pPr>
            <w:r w:rsidRPr="00794EE1"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  <w:t>TOTAL GERAL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9FA81" w14:textId="77777777" w:rsidR="008754CB" w:rsidRPr="00794EE1" w:rsidRDefault="008754CB" w:rsidP="00E44B89">
            <w:pPr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BF2FE" w14:textId="77777777" w:rsidR="008754CB" w:rsidRPr="00794EE1" w:rsidRDefault="008754CB" w:rsidP="00E44B89">
            <w:pPr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72A5C2BA" w14:textId="77777777" w:rsidR="008754CB" w:rsidRPr="00794EE1" w:rsidRDefault="008754CB" w:rsidP="00E44B89">
            <w:pPr>
              <w:rPr>
                <w:rFonts w:eastAsia="Times New Roman"/>
                <w:b/>
                <w:bCs/>
                <w:lang w:eastAsia="pt-BR"/>
              </w:rPr>
            </w:pPr>
          </w:p>
        </w:tc>
      </w:tr>
    </w:tbl>
    <w:p w14:paraId="2A748A29" w14:textId="58BA04B0" w:rsidR="00C57689" w:rsidRPr="00E91011" w:rsidRDefault="00247513" w:rsidP="00F90DBA">
      <w:pPr>
        <w:jc w:val="both"/>
        <w:rPr>
          <w:rFonts w:ascii="Arial" w:hAnsi="Arial" w:cs="Arial"/>
          <w:sz w:val="24"/>
          <w:szCs w:val="24"/>
        </w:rPr>
      </w:pPr>
      <w:r w:rsidRPr="00343DAA">
        <w:rPr>
          <w:rFonts w:ascii="Arial" w:eastAsia="Times New Roman" w:hAnsi="Arial" w:cs="Arial"/>
          <w:b/>
          <w:bCs/>
          <w:sz w:val="20"/>
          <w:szCs w:val="20"/>
          <w:vertAlign w:val="superscript"/>
          <w:lang w:eastAsia="pt-BR"/>
        </w:rPr>
        <w:t>‡</w:t>
      </w:r>
      <w:r w:rsidRPr="00343DAA">
        <w:rPr>
          <w:rFonts w:ascii="Arial" w:eastAsia="Times New Roman" w:hAnsi="Arial" w:cs="Arial"/>
          <w:b/>
          <w:bCs/>
          <w:sz w:val="20"/>
          <w:szCs w:val="20"/>
          <w:lang w:eastAsia="pt-BR"/>
        </w:rPr>
        <w:t xml:space="preserve"> </w:t>
      </w:r>
      <w:r>
        <w:rPr>
          <w:rFonts w:ascii="Arial" w:eastAsia="Times New Roman" w:hAnsi="Arial" w:cs="Arial"/>
          <w:sz w:val="20"/>
          <w:szCs w:val="20"/>
          <w:lang w:eastAsia="pt-BR"/>
        </w:rPr>
        <w:t xml:space="preserve">Ver período indicado no artigo 1 do edital; </w:t>
      </w:r>
      <w:r w:rsidR="00F90DBA">
        <w:rPr>
          <w:rFonts w:ascii="Arial" w:eastAsia="Times New Roman" w:hAnsi="Arial" w:cs="Arial"/>
          <w:sz w:val="20"/>
          <w:szCs w:val="20"/>
          <w:lang w:eastAsia="pt-BR"/>
        </w:rPr>
        <w:t xml:space="preserve">* </w:t>
      </w:r>
      <w:r w:rsidR="00AE36E8">
        <w:rPr>
          <w:rFonts w:ascii="Arial" w:eastAsia="Times New Roman" w:hAnsi="Arial" w:cs="Arial"/>
          <w:sz w:val="20"/>
          <w:szCs w:val="20"/>
          <w:lang w:eastAsia="pt-BR"/>
        </w:rPr>
        <w:t>Segundo c</w:t>
      </w:r>
      <w:r w:rsidR="00F90DBA">
        <w:rPr>
          <w:rFonts w:ascii="Arial" w:eastAsia="Times New Roman" w:hAnsi="Arial" w:cs="Arial"/>
          <w:sz w:val="20"/>
          <w:szCs w:val="20"/>
          <w:lang w:eastAsia="pt-BR"/>
        </w:rPr>
        <w:t>ritério</w:t>
      </w:r>
      <w:r w:rsidR="00AE36E8">
        <w:rPr>
          <w:rFonts w:ascii="Arial" w:eastAsia="Times New Roman" w:hAnsi="Arial" w:cs="Arial"/>
          <w:sz w:val="20"/>
          <w:szCs w:val="20"/>
          <w:lang w:eastAsia="pt-BR"/>
        </w:rPr>
        <w:t>s</w:t>
      </w:r>
      <w:r w:rsidR="00F90DBA">
        <w:rPr>
          <w:rFonts w:ascii="Arial" w:eastAsia="Times New Roman" w:hAnsi="Arial" w:cs="Arial"/>
          <w:sz w:val="20"/>
          <w:szCs w:val="20"/>
          <w:lang w:eastAsia="pt-BR"/>
        </w:rPr>
        <w:t xml:space="preserve"> CAPES/Biodiversidade</w:t>
      </w:r>
      <w:r w:rsidR="00680077">
        <w:rPr>
          <w:rFonts w:ascii="Arial" w:eastAsia="Times New Roman" w:hAnsi="Arial" w:cs="Arial"/>
          <w:sz w:val="20"/>
          <w:szCs w:val="20"/>
          <w:lang w:eastAsia="pt-BR"/>
        </w:rPr>
        <w:t xml:space="preserve"> 201</w:t>
      </w:r>
      <w:r w:rsidR="00AE36E8">
        <w:rPr>
          <w:rFonts w:ascii="Arial" w:eastAsia="Times New Roman" w:hAnsi="Arial" w:cs="Arial"/>
          <w:sz w:val="20"/>
          <w:szCs w:val="20"/>
          <w:lang w:eastAsia="pt-BR"/>
        </w:rPr>
        <w:t>7</w:t>
      </w:r>
      <w:r w:rsidR="00680077">
        <w:rPr>
          <w:rFonts w:ascii="Arial" w:eastAsia="Times New Roman" w:hAnsi="Arial" w:cs="Arial"/>
          <w:sz w:val="20"/>
          <w:szCs w:val="20"/>
          <w:lang w:eastAsia="pt-BR"/>
        </w:rPr>
        <w:t>-20</w:t>
      </w:r>
      <w:r w:rsidR="00AE36E8">
        <w:rPr>
          <w:rFonts w:ascii="Arial" w:eastAsia="Times New Roman" w:hAnsi="Arial" w:cs="Arial"/>
          <w:sz w:val="20"/>
          <w:szCs w:val="20"/>
          <w:lang w:eastAsia="pt-BR"/>
        </w:rPr>
        <w:t>20, n</w:t>
      </w:r>
      <w:r w:rsidR="00AE36E8" w:rsidRPr="00AE36E8">
        <w:rPr>
          <w:rFonts w:ascii="Arial" w:eastAsia="Times New Roman" w:hAnsi="Arial" w:cs="Arial"/>
          <w:sz w:val="20"/>
          <w:szCs w:val="20"/>
          <w:lang w:eastAsia="pt-BR"/>
        </w:rPr>
        <w:t>ão considera</w:t>
      </w:r>
      <w:r w:rsidR="00AE36E8">
        <w:rPr>
          <w:rFonts w:ascii="Arial" w:eastAsia="Times New Roman" w:hAnsi="Arial" w:cs="Arial"/>
          <w:sz w:val="20"/>
          <w:szCs w:val="20"/>
          <w:lang w:eastAsia="pt-BR"/>
        </w:rPr>
        <w:t>r</w:t>
      </w:r>
      <w:r w:rsidR="00AE36E8" w:rsidRPr="00AE36E8">
        <w:rPr>
          <w:rFonts w:ascii="Arial" w:eastAsia="Times New Roman" w:hAnsi="Arial" w:cs="Arial"/>
          <w:sz w:val="20"/>
          <w:szCs w:val="20"/>
          <w:lang w:eastAsia="pt-BR"/>
        </w:rPr>
        <w:t>: agregados de artigos com um único DOI; “</w:t>
      </w:r>
      <w:proofErr w:type="spellStart"/>
      <w:r w:rsidR="00AE36E8" w:rsidRPr="00AE36E8">
        <w:rPr>
          <w:rFonts w:ascii="Arial" w:eastAsia="Times New Roman" w:hAnsi="Arial" w:cs="Arial"/>
          <w:sz w:val="20"/>
          <w:szCs w:val="20"/>
          <w:lang w:eastAsia="pt-BR"/>
        </w:rPr>
        <w:t>datapapers</w:t>
      </w:r>
      <w:proofErr w:type="spellEnd"/>
      <w:r w:rsidR="00AE36E8" w:rsidRPr="00AE36E8">
        <w:rPr>
          <w:rFonts w:ascii="Arial" w:eastAsia="Times New Roman" w:hAnsi="Arial" w:cs="Arial"/>
          <w:sz w:val="20"/>
          <w:szCs w:val="20"/>
          <w:lang w:eastAsia="pt-BR"/>
        </w:rPr>
        <w:t xml:space="preserve">”; artigos com mais de 6 autores </w:t>
      </w:r>
      <w:r w:rsidR="00AE36E8">
        <w:rPr>
          <w:rFonts w:ascii="Arial" w:eastAsia="Times New Roman" w:hAnsi="Arial" w:cs="Arial"/>
          <w:sz w:val="20"/>
          <w:szCs w:val="20"/>
          <w:lang w:eastAsia="pt-BR"/>
        </w:rPr>
        <w:t>exceto se requerente é primeiro autor</w:t>
      </w:r>
      <w:r w:rsidR="00AE36E8" w:rsidRPr="00AE36E8">
        <w:rPr>
          <w:rFonts w:ascii="Arial" w:eastAsia="Times New Roman" w:hAnsi="Arial" w:cs="Arial"/>
          <w:sz w:val="20"/>
          <w:szCs w:val="20"/>
          <w:lang w:eastAsia="pt-BR"/>
        </w:rPr>
        <w:t xml:space="preserve">, </w:t>
      </w:r>
      <w:r w:rsidR="00AE36E8">
        <w:rPr>
          <w:rFonts w:ascii="Arial" w:eastAsia="Times New Roman" w:hAnsi="Arial" w:cs="Arial"/>
          <w:sz w:val="20"/>
          <w:szCs w:val="20"/>
          <w:lang w:eastAsia="pt-BR"/>
        </w:rPr>
        <w:t>último ou autor de correspondência</w:t>
      </w:r>
      <w:r w:rsidR="00AE36E8" w:rsidRPr="00AE36E8">
        <w:rPr>
          <w:rFonts w:ascii="Arial" w:eastAsia="Times New Roman" w:hAnsi="Arial" w:cs="Arial"/>
          <w:sz w:val="20"/>
          <w:szCs w:val="20"/>
          <w:lang w:eastAsia="pt-BR"/>
        </w:rPr>
        <w:t>.</w:t>
      </w:r>
    </w:p>
    <w:sectPr w:rsidR="00C57689" w:rsidRPr="00E91011" w:rsidSect="00E91011">
      <w:headerReference w:type="default" r:id="rId7"/>
      <w:footerReference w:type="default" r:id="rId8"/>
      <w:pgSz w:w="11906" w:h="16838"/>
      <w:pgMar w:top="1440" w:right="1077" w:bottom="144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0A7AD" w14:textId="77777777" w:rsidR="00BC1AAB" w:rsidRDefault="00BC1AAB" w:rsidP="00AA204A">
      <w:r>
        <w:separator/>
      </w:r>
    </w:p>
  </w:endnote>
  <w:endnote w:type="continuationSeparator" w:id="0">
    <w:p w14:paraId="5D8845CB" w14:textId="77777777" w:rsidR="00BC1AAB" w:rsidRDefault="00BC1AAB" w:rsidP="00AA20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DC14B" w14:textId="77777777" w:rsidR="00AF1D76" w:rsidRDefault="00AF1D76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250D11">
      <w:rPr>
        <w:noProof/>
      </w:rPr>
      <w:t>2</w:t>
    </w:r>
    <w:r>
      <w:fldChar w:fldCharType="end"/>
    </w:r>
  </w:p>
  <w:p w14:paraId="140D301E" w14:textId="77777777" w:rsidR="00AF1D76" w:rsidRDefault="00AF1D7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65E23" w14:textId="77777777" w:rsidR="00BC1AAB" w:rsidRDefault="00BC1AAB" w:rsidP="00AA204A">
      <w:r>
        <w:separator/>
      </w:r>
    </w:p>
  </w:footnote>
  <w:footnote w:type="continuationSeparator" w:id="0">
    <w:p w14:paraId="1C51DE8A" w14:textId="77777777" w:rsidR="00BC1AAB" w:rsidRDefault="00BC1AAB" w:rsidP="00AA20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99B7C" w14:textId="737C94C8" w:rsidR="00343DAA" w:rsidRPr="00530B0E" w:rsidRDefault="00343DAA" w:rsidP="00343DAA">
    <w:pPr>
      <w:rPr>
        <w:rFonts w:ascii="Arial" w:hAnsi="Arial" w:cs="Arial"/>
        <w:b/>
        <w:sz w:val="28"/>
        <w:szCs w:val="28"/>
        <w:lang w:eastAsia="pt-BR"/>
      </w:rPr>
    </w:pPr>
    <w:r>
      <w:rPr>
        <w:rFonts w:ascii="Arial" w:hAnsi="Arial" w:cs="Arial"/>
        <w:b/>
        <w:noProof/>
        <w:sz w:val="24"/>
        <w:szCs w:val="24"/>
        <w:lang w:eastAsia="pt-BR"/>
      </w:rPr>
      <w:drawing>
        <wp:anchor distT="0" distB="0" distL="114300" distR="114300" simplePos="0" relativeHeight="251660288" behindDoc="0" locked="0" layoutInCell="1" allowOverlap="1" wp14:anchorId="7D3E1CAD" wp14:editId="424E8F09">
          <wp:simplePos x="0" y="0"/>
          <wp:positionH relativeFrom="column">
            <wp:posOffset>13335</wp:posOffset>
          </wp:positionH>
          <wp:positionV relativeFrom="paragraph">
            <wp:posOffset>-67733</wp:posOffset>
          </wp:positionV>
          <wp:extent cx="1348740" cy="762000"/>
          <wp:effectExtent l="0" t="0" r="3810" b="0"/>
          <wp:wrapSquare wrapText="bothSides"/>
          <wp:docPr id="1" name="Imagem 1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, nome da empresa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8740" cy="76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530B0E">
      <w:rPr>
        <w:b/>
        <w:noProof/>
        <w:sz w:val="28"/>
        <w:szCs w:val="28"/>
        <w:lang w:eastAsia="pt-BR"/>
      </w:rPr>
      <w:drawing>
        <wp:anchor distT="0" distB="0" distL="114300" distR="114300" simplePos="0" relativeHeight="251659264" behindDoc="0" locked="0" layoutInCell="1" allowOverlap="1" wp14:anchorId="53833CE3" wp14:editId="1802AC8F">
          <wp:simplePos x="0" y="0"/>
          <wp:positionH relativeFrom="column">
            <wp:posOffset>5434965</wp:posOffset>
          </wp:positionH>
          <wp:positionV relativeFrom="paragraph">
            <wp:posOffset>-118533</wp:posOffset>
          </wp:positionV>
          <wp:extent cx="514350" cy="742950"/>
          <wp:effectExtent l="0" t="0" r="0" b="0"/>
          <wp:wrapSquare wrapText="bothSides"/>
          <wp:docPr id="8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30B0E">
      <w:rPr>
        <w:rFonts w:ascii="Arial" w:hAnsi="Arial" w:cs="Arial"/>
        <w:b/>
        <w:sz w:val="28"/>
        <w:szCs w:val="28"/>
        <w:lang w:eastAsia="pt-BR"/>
      </w:rPr>
      <w:t>UNIVERSIDADE FEDERAL DE ALAGOAS</w:t>
    </w:r>
  </w:p>
  <w:p w14:paraId="373EBF4F" w14:textId="77777777" w:rsidR="00343DAA" w:rsidRPr="00530B0E" w:rsidRDefault="00343DAA" w:rsidP="00343DAA">
    <w:pPr>
      <w:autoSpaceDE w:val="0"/>
      <w:autoSpaceDN w:val="0"/>
      <w:adjustRightInd w:val="0"/>
      <w:rPr>
        <w:rFonts w:ascii="Arial" w:hAnsi="Arial" w:cs="Arial"/>
        <w:b/>
        <w:sz w:val="24"/>
        <w:szCs w:val="24"/>
        <w:lang w:eastAsia="pt-BR"/>
      </w:rPr>
    </w:pPr>
    <w:r w:rsidRPr="00530B0E">
      <w:rPr>
        <w:rFonts w:ascii="Arial" w:hAnsi="Arial" w:cs="Arial"/>
        <w:b/>
        <w:sz w:val="24"/>
        <w:szCs w:val="24"/>
        <w:lang w:eastAsia="pt-BR"/>
      </w:rPr>
      <w:t>Programa de Pós-Graduação em Diversidade Biológica e Conservação nos Trópicos</w:t>
    </w:r>
  </w:p>
  <w:p w14:paraId="6C8A7683" w14:textId="77777777" w:rsidR="00343DAA" w:rsidRDefault="00343DA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9AABD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BF68A0"/>
    <w:multiLevelType w:val="hybridMultilevel"/>
    <w:tmpl w:val="C4C4349E"/>
    <w:lvl w:ilvl="0" w:tplc="1884D91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F142A9"/>
    <w:multiLevelType w:val="hybridMultilevel"/>
    <w:tmpl w:val="1B782FF0"/>
    <w:lvl w:ilvl="0" w:tplc="0416001B">
      <w:start w:val="1"/>
      <w:numFmt w:val="lowerRoman"/>
      <w:lvlText w:val="%1."/>
      <w:lvlJc w:val="right"/>
      <w:pPr>
        <w:ind w:left="1712" w:hanging="360"/>
      </w:pPr>
    </w:lvl>
    <w:lvl w:ilvl="1" w:tplc="04160019" w:tentative="1">
      <w:start w:val="1"/>
      <w:numFmt w:val="lowerLetter"/>
      <w:lvlText w:val="%2."/>
      <w:lvlJc w:val="left"/>
      <w:pPr>
        <w:ind w:left="2432" w:hanging="360"/>
      </w:pPr>
    </w:lvl>
    <w:lvl w:ilvl="2" w:tplc="0416001B" w:tentative="1">
      <w:start w:val="1"/>
      <w:numFmt w:val="lowerRoman"/>
      <w:lvlText w:val="%3."/>
      <w:lvlJc w:val="right"/>
      <w:pPr>
        <w:ind w:left="3152" w:hanging="180"/>
      </w:pPr>
    </w:lvl>
    <w:lvl w:ilvl="3" w:tplc="0416000F" w:tentative="1">
      <w:start w:val="1"/>
      <w:numFmt w:val="decimal"/>
      <w:lvlText w:val="%4."/>
      <w:lvlJc w:val="left"/>
      <w:pPr>
        <w:ind w:left="3872" w:hanging="360"/>
      </w:pPr>
    </w:lvl>
    <w:lvl w:ilvl="4" w:tplc="04160019" w:tentative="1">
      <w:start w:val="1"/>
      <w:numFmt w:val="lowerLetter"/>
      <w:lvlText w:val="%5."/>
      <w:lvlJc w:val="left"/>
      <w:pPr>
        <w:ind w:left="4592" w:hanging="360"/>
      </w:pPr>
    </w:lvl>
    <w:lvl w:ilvl="5" w:tplc="0416001B" w:tentative="1">
      <w:start w:val="1"/>
      <w:numFmt w:val="lowerRoman"/>
      <w:lvlText w:val="%6."/>
      <w:lvlJc w:val="right"/>
      <w:pPr>
        <w:ind w:left="5312" w:hanging="180"/>
      </w:pPr>
    </w:lvl>
    <w:lvl w:ilvl="6" w:tplc="0416000F" w:tentative="1">
      <w:start w:val="1"/>
      <w:numFmt w:val="decimal"/>
      <w:lvlText w:val="%7."/>
      <w:lvlJc w:val="left"/>
      <w:pPr>
        <w:ind w:left="6032" w:hanging="360"/>
      </w:pPr>
    </w:lvl>
    <w:lvl w:ilvl="7" w:tplc="04160019" w:tentative="1">
      <w:start w:val="1"/>
      <w:numFmt w:val="lowerLetter"/>
      <w:lvlText w:val="%8."/>
      <w:lvlJc w:val="left"/>
      <w:pPr>
        <w:ind w:left="6752" w:hanging="360"/>
      </w:pPr>
    </w:lvl>
    <w:lvl w:ilvl="8" w:tplc="0416001B" w:tentative="1">
      <w:start w:val="1"/>
      <w:numFmt w:val="lowerRoman"/>
      <w:lvlText w:val="%9."/>
      <w:lvlJc w:val="right"/>
      <w:pPr>
        <w:ind w:left="7472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sjA2NDM0NTE2NbJU0lEKTi0uzszPAykwNKoFAJYYNDwtAAAA"/>
  </w:docVars>
  <w:rsids>
    <w:rsidRoot w:val="00E663B3"/>
    <w:rsid w:val="0000478E"/>
    <w:rsid w:val="0003792F"/>
    <w:rsid w:val="00044B5D"/>
    <w:rsid w:val="0006405A"/>
    <w:rsid w:val="00066DCB"/>
    <w:rsid w:val="00087FA8"/>
    <w:rsid w:val="000B21E2"/>
    <w:rsid w:val="000D6508"/>
    <w:rsid w:val="000E3369"/>
    <w:rsid w:val="000E7B45"/>
    <w:rsid w:val="00102032"/>
    <w:rsid w:val="001140AF"/>
    <w:rsid w:val="00133C52"/>
    <w:rsid w:val="00195030"/>
    <w:rsid w:val="001A2104"/>
    <w:rsid w:val="001A48A2"/>
    <w:rsid w:val="001C01CB"/>
    <w:rsid w:val="00202960"/>
    <w:rsid w:val="00202D68"/>
    <w:rsid w:val="002217A1"/>
    <w:rsid w:val="00221E3E"/>
    <w:rsid w:val="00241E74"/>
    <w:rsid w:val="00242EA7"/>
    <w:rsid w:val="00247513"/>
    <w:rsid w:val="00250D11"/>
    <w:rsid w:val="00267DB0"/>
    <w:rsid w:val="00281AB3"/>
    <w:rsid w:val="002B09E7"/>
    <w:rsid w:val="002B4270"/>
    <w:rsid w:val="002D2ED1"/>
    <w:rsid w:val="002E1208"/>
    <w:rsid w:val="002F132D"/>
    <w:rsid w:val="002F7183"/>
    <w:rsid w:val="00311344"/>
    <w:rsid w:val="00321037"/>
    <w:rsid w:val="00324841"/>
    <w:rsid w:val="00332C9B"/>
    <w:rsid w:val="00343DAA"/>
    <w:rsid w:val="00374598"/>
    <w:rsid w:val="00375FD3"/>
    <w:rsid w:val="003F6712"/>
    <w:rsid w:val="003F688E"/>
    <w:rsid w:val="004227B3"/>
    <w:rsid w:val="0043158C"/>
    <w:rsid w:val="00442994"/>
    <w:rsid w:val="00477C5F"/>
    <w:rsid w:val="00485E31"/>
    <w:rsid w:val="00494778"/>
    <w:rsid w:val="004C1400"/>
    <w:rsid w:val="004D5F13"/>
    <w:rsid w:val="004F5A63"/>
    <w:rsid w:val="00530B0E"/>
    <w:rsid w:val="00570CF0"/>
    <w:rsid w:val="00583276"/>
    <w:rsid w:val="005840B9"/>
    <w:rsid w:val="00591E86"/>
    <w:rsid w:val="005A2346"/>
    <w:rsid w:val="005C2F42"/>
    <w:rsid w:val="005C695C"/>
    <w:rsid w:val="005E042C"/>
    <w:rsid w:val="005E0D51"/>
    <w:rsid w:val="005E27C6"/>
    <w:rsid w:val="005F3BFF"/>
    <w:rsid w:val="00610E34"/>
    <w:rsid w:val="00612EB6"/>
    <w:rsid w:val="00616008"/>
    <w:rsid w:val="00627443"/>
    <w:rsid w:val="00642143"/>
    <w:rsid w:val="0064546E"/>
    <w:rsid w:val="0066363E"/>
    <w:rsid w:val="00680077"/>
    <w:rsid w:val="00687B2E"/>
    <w:rsid w:val="006A4480"/>
    <w:rsid w:val="006C71EA"/>
    <w:rsid w:val="006C7A63"/>
    <w:rsid w:val="006F2B49"/>
    <w:rsid w:val="00736FF9"/>
    <w:rsid w:val="007846EA"/>
    <w:rsid w:val="00794EE1"/>
    <w:rsid w:val="00797D46"/>
    <w:rsid w:val="007A41FF"/>
    <w:rsid w:val="007B11CA"/>
    <w:rsid w:val="007B446B"/>
    <w:rsid w:val="007E51C2"/>
    <w:rsid w:val="007F73F5"/>
    <w:rsid w:val="008064C2"/>
    <w:rsid w:val="008221AC"/>
    <w:rsid w:val="008236CF"/>
    <w:rsid w:val="0082393B"/>
    <w:rsid w:val="008277F6"/>
    <w:rsid w:val="0083459B"/>
    <w:rsid w:val="00841B5E"/>
    <w:rsid w:val="008438C0"/>
    <w:rsid w:val="00856C5F"/>
    <w:rsid w:val="0086085C"/>
    <w:rsid w:val="00873309"/>
    <w:rsid w:val="008754CB"/>
    <w:rsid w:val="00875BBC"/>
    <w:rsid w:val="008A3505"/>
    <w:rsid w:val="008A3877"/>
    <w:rsid w:val="008B14EC"/>
    <w:rsid w:val="008B5AC5"/>
    <w:rsid w:val="008D3055"/>
    <w:rsid w:val="008E1978"/>
    <w:rsid w:val="008F159D"/>
    <w:rsid w:val="0091145B"/>
    <w:rsid w:val="00945A89"/>
    <w:rsid w:val="00956590"/>
    <w:rsid w:val="0096405E"/>
    <w:rsid w:val="0096797F"/>
    <w:rsid w:val="009866E3"/>
    <w:rsid w:val="00997D6B"/>
    <w:rsid w:val="009B0E56"/>
    <w:rsid w:val="009E7297"/>
    <w:rsid w:val="00A003E4"/>
    <w:rsid w:val="00A041E0"/>
    <w:rsid w:val="00A13CF8"/>
    <w:rsid w:val="00A15755"/>
    <w:rsid w:val="00A20B7C"/>
    <w:rsid w:val="00A72677"/>
    <w:rsid w:val="00A82F21"/>
    <w:rsid w:val="00A9318C"/>
    <w:rsid w:val="00A96F36"/>
    <w:rsid w:val="00AA0169"/>
    <w:rsid w:val="00AA204A"/>
    <w:rsid w:val="00AC21C4"/>
    <w:rsid w:val="00AD4EF0"/>
    <w:rsid w:val="00AE36E8"/>
    <w:rsid w:val="00AF0A0E"/>
    <w:rsid w:val="00AF0F92"/>
    <w:rsid w:val="00AF1D76"/>
    <w:rsid w:val="00B11E78"/>
    <w:rsid w:val="00B20A87"/>
    <w:rsid w:val="00B405BD"/>
    <w:rsid w:val="00B40C19"/>
    <w:rsid w:val="00B67180"/>
    <w:rsid w:val="00B7358D"/>
    <w:rsid w:val="00B73A3F"/>
    <w:rsid w:val="00B746CB"/>
    <w:rsid w:val="00B953AE"/>
    <w:rsid w:val="00BA584A"/>
    <w:rsid w:val="00BB3690"/>
    <w:rsid w:val="00BC1AAB"/>
    <w:rsid w:val="00BD4DE8"/>
    <w:rsid w:val="00BE45ED"/>
    <w:rsid w:val="00BE5646"/>
    <w:rsid w:val="00BF2340"/>
    <w:rsid w:val="00C1413C"/>
    <w:rsid w:val="00C164F1"/>
    <w:rsid w:val="00C2160F"/>
    <w:rsid w:val="00C26EC0"/>
    <w:rsid w:val="00C315F3"/>
    <w:rsid w:val="00C4312C"/>
    <w:rsid w:val="00C5735A"/>
    <w:rsid w:val="00C57689"/>
    <w:rsid w:val="00C60766"/>
    <w:rsid w:val="00C6100D"/>
    <w:rsid w:val="00C8142F"/>
    <w:rsid w:val="00C91DE5"/>
    <w:rsid w:val="00CB1358"/>
    <w:rsid w:val="00CB1FA8"/>
    <w:rsid w:val="00CC7212"/>
    <w:rsid w:val="00CD0B1A"/>
    <w:rsid w:val="00CD3ED6"/>
    <w:rsid w:val="00CD6C72"/>
    <w:rsid w:val="00CE54FE"/>
    <w:rsid w:val="00D10602"/>
    <w:rsid w:val="00D16171"/>
    <w:rsid w:val="00D163DC"/>
    <w:rsid w:val="00D26874"/>
    <w:rsid w:val="00D51270"/>
    <w:rsid w:val="00D538CD"/>
    <w:rsid w:val="00D64896"/>
    <w:rsid w:val="00D75324"/>
    <w:rsid w:val="00D77C83"/>
    <w:rsid w:val="00D8094C"/>
    <w:rsid w:val="00D84055"/>
    <w:rsid w:val="00D96B72"/>
    <w:rsid w:val="00DB712F"/>
    <w:rsid w:val="00DB7F5E"/>
    <w:rsid w:val="00DC5DA7"/>
    <w:rsid w:val="00DE5D4A"/>
    <w:rsid w:val="00DE72B9"/>
    <w:rsid w:val="00E130BD"/>
    <w:rsid w:val="00E20CD4"/>
    <w:rsid w:val="00E30856"/>
    <w:rsid w:val="00E44B89"/>
    <w:rsid w:val="00E579A7"/>
    <w:rsid w:val="00E61C91"/>
    <w:rsid w:val="00E663B3"/>
    <w:rsid w:val="00E73EB7"/>
    <w:rsid w:val="00E77E05"/>
    <w:rsid w:val="00E91011"/>
    <w:rsid w:val="00E932CA"/>
    <w:rsid w:val="00EA40F0"/>
    <w:rsid w:val="00EB7ADF"/>
    <w:rsid w:val="00ED1B97"/>
    <w:rsid w:val="00EF3890"/>
    <w:rsid w:val="00EF4BB2"/>
    <w:rsid w:val="00F2140E"/>
    <w:rsid w:val="00F5173F"/>
    <w:rsid w:val="00F57579"/>
    <w:rsid w:val="00F6028C"/>
    <w:rsid w:val="00F90DBA"/>
    <w:rsid w:val="00F975C8"/>
    <w:rsid w:val="00FA3051"/>
    <w:rsid w:val="00FC02DF"/>
    <w:rsid w:val="00FC2985"/>
    <w:rsid w:val="00FC687A"/>
    <w:rsid w:val="00FD08F5"/>
    <w:rsid w:val="00FD12AB"/>
    <w:rsid w:val="00FD6C87"/>
    <w:rsid w:val="00FE1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D84181B"/>
  <w15:chartTrackingRefBased/>
  <w15:docId w15:val="{2E7B8788-E4B6-426C-A36F-386AEEE4C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0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e"/>
    <w:qFormat/>
    <w:rsid w:val="00195030"/>
    <w:pPr>
      <w:jc w:val="center"/>
    </w:pPr>
    <w:rPr>
      <w:color w:val="000000"/>
      <w:sz w:val="22"/>
      <w:szCs w:val="22"/>
      <w:lang w:eastAsia="en-US"/>
    </w:rPr>
  </w:style>
  <w:style w:type="paragraph" w:styleId="Ttulo3">
    <w:name w:val="heading 3"/>
    <w:basedOn w:val="Normal"/>
    <w:link w:val="Ttulo3Char"/>
    <w:uiPriority w:val="9"/>
    <w:qFormat/>
    <w:rsid w:val="00E663B3"/>
    <w:pPr>
      <w:spacing w:before="100" w:beforeAutospacing="1" w:after="100" w:afterAutospacing="1"/>
      <w:jc w:val="left"/>
      <w:outlineLvl w:val="2"/>
    </w:pPr>
    <w:rPr>
      <w:rFonts w:ascii="Times New Roman" w:eastAsia="Times New Roman" w:hAnsi="Times New Roman"/>
      <w:b/>
      <w:bCs/>
      <w:color w:val="auto"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link w:val="TextodenotaderodapChar"/>
    <w:semiHidden/>
    <w:qFormat/>
    <w:rsid w:val="008236CF"/>
    <w:rPr>
      <w:rFonts w:ascii="Arial" w:eastAsia="Times New Roman" w:hAnsi="Arial"/>
      <w:sz w:val="20"/>
      <w:szCs w:val="20"/>
      <w:lang w:eastAsia="pt-BR"/>
    </w:rPr>
  </w:style>
  <w:style w:type="character" w:customStyle="1" w:styleId="TextodenotaderodapChar">
    <w:name w:val="Texto de nota de rodapé Char"/>
    <w:link w:val="Textodenotaderodap"/>
    <w:semiHidden/>
    <w:rsid w:val="008236CF"/>
    <w:rPr>
      <w:rFonts w:ascii="Arial" w:eastAsia="Times New Roman" w:hAnsi="Arial" w:cs="Times New Roman"/>
      <w:sz w:val="20"/>
      <w:szCs w:val="20"/>
      <w:lang w:eastAsia="pt-BR"/>
    </w:rPr>
  </w:style>
  <w:style w:type="paragraph" w:customStyle="1" w:styleId="Estilo1">
    <w:name w:val="Estilo1"/>
    <w:basedOn w:val="Normal"/>
    <w:qFormat/>
    <w:rsid w:val="00477C5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zh-TW"/>
    </w:rPr>
  </w:style>
  <w:style w:type="paragraph" w:styleId="Corpodetexto">
    <w:name w:val="Body Text"/>
    <w:basedOn w:val="Normal"/>
    <w:link w:val="CorpodetextoChar"/>
    <w:uiPriority w:val="99"/>
    <w:unhideWhenUsed/>
    <w:qFormat/>
    <w:rsid w:val="00FD12AB"/>
    <w:pPr>
      <w:autoSpaceDE w:val="0"/>
      <w:autoSpaceDN w:val="0"/>
      <w:adjustRightInd w:val="0"/>
      <w:spacing w:after="120" w:line="480" w:lineRule="auto"/>
      <w:jc w:val="both"/>
    </w:pPr>
    <w:rPr>
      <w:rFonts w:ascii="Times New Roman" w:hAnsi="Times New Roman"/>
      <w:bCs/>
      <w:sz w:val="24"/>
      <w:lang w:val="en-GB"/>
    </w:rPr>
  </w:style>
  <w:style w:type="character" w:customStyle="1" w:styleId="CorpodetextoChar">
    <w:name w:val="Corpo de texto Char"/>
    <w:link w:val="Corpodetexto"/>
    <w:uiPriority w:val="99"/>
    <w:rsid w:val="00FD12AB"/>
    <w:rPr>
      <w:rFonts w:ascii="Times New Roman" w:hAnsi="Times New Roman" w:cs="Times New Roman"/>
      <w:bCs/>
      <w:color w:val="000000"/>
      <w:sz w:val="24"/>
      <w:lang w:val="en-GB"/>
    </w:rPr>
  </w:style>
  <w:style w:type="paragraph" w:styleId="Ttulo">
    <w:name w:val="Title"/>
    <w:basedOn w:val="Normal"/>
    <w:next w:val="Normal"/>
    <w:link w:val="TtuloChar"/>
    <w:uiPriority w:val="10"/>
    <w:qFormat/>
    <w:rsid w:val="00CB1FA8"/>
    <w:pPr>
      <w:pBdr>
        <w:bottom w:val="single" w:sz="8" w:space="4" w:color="4F81BD"/>
      </w:pBdr>
      <w:spacing w:after="120"/>
      <w:contextualSpacing/>
      <w:jc w:val="left"/>
    </w:pPr>
    <w:rPr>
      <w:rFonts w:ascii="Verdana" w:eastAsia="Times New Roman" w:hAnsi="Verdana"/>
      <w:b/>
      <w:color w:val="17365D"/>
      <w:spacing w:val="5"/>
      <w:kern w:val="28"/>
      <w:sz w:val="24"/>
      <w:szCs w:val="24"/>
    </w:rPr>
  </w:style>
  <w:style w:type="character" w:customStyle="1" w:styleId="TtuloChar">
    <w:name w:val="Título Char"/>
    <w:link w:val="Ttulo"/>
    <w:uiPriority w:val="10"/>
    <w:rsid w:val="00CB1FA8"/>
    <w:rPr>
      <w:rFonts w:ascii="Verdana" w:eastAsia="Times New Roman" w:hAnsi="Verdana" w:cs="Times New Roman"/>
      <w:b/>
      <w:color w:val="17365D"/>
      <w:spacing w:val="5"/>
      <w:kern w:val="28"/>
      <w:sz w:val="24"/>
      <w:szCs w:val="24"/>
    </w:rPr>
  </w:style>
  <w:style w:type="paragraph" w:styleId="Legenda">
    <w:name w:val="caption"/>
    <w:basedOn w:val="Normal"/>
    <w:next w:val="Normal"/>
    <w:autoRedefine/>
    <w:uiPriority w:val="35"/>
    <w:qFormat/>
    <w:rsid w:val="00C315F3"/>
    <w:pPr>
      <w:spacing w:after="120"/>
      <w:ind w:firstLine="709"/>
      <w:jc w:val="both"/>
    </w:pPr>
    <w:rPr>
      <w:rFonts w:ascii="Arial" w:eastAsia="Times New Roman" w:hAnsi="Arial" w:cs="Arial"/>
      <w:b/>
      <w:bCs/>
      <w:sz w:val="20"/>
      <w:szCs w:val="20"/>
      <w:lang w:eastAsia="pt-BR"/>
    </w:rPr>
  </w:style>
  <w:style w:type="paragraph" w:customStyle="1" w:styleId="Tabela">
    <w:name w:val="Tabela"/>
    <w:basedOn w:val="GradeClara-nfase31"/>
    <w:qFormat/>
    <w:rsid w:val="00D77C83"/>
    <w:pPr>
      <w:spacing w:line="360" w:lineRule="auto"/>
      <w:ind w:left="0" w:firstLine="357"/>
      <w:jc w:val="both"/>
    </w:pPr>
    <w:rPr>
      <w:rFonts w:ascii="Arial" w:eastAsia="Times New Roman" w:hAnsi="Arial" w:cs="Arial"/>
      <w:b/>
      <w:color w:val="auto"/>
      <w:sz w:val="24"/>
      <w:szCs w:val="24"/>
      <w:lang w:eastAsia="pt-BR"/>
    </w:rPr>
  </w:style>
  <w:style w:type="paragraph" w:customStyle="1" w:styleId="Corpodetexto-TABLE">
    <w:name w:val="Corpo de texto - TABLE"/>
    <w:basedOn w:val="Normal"/>
    <w:link w:val="Corpodetexto-TABLEChar"/>
    <w:qFormat/>
    <w:rsid w:val="00FD12AB"/>
    <w:pPr>
      <w:autoSpaceDE w:val="0"/>
      <w:autoSpaceDN w:val="0"/>
      <w:adjustRightInd w:val="0"/>
      <w:spacing w:line="480" w:lineRule="auto"/>
      <w:jc w:val="both"/>
    </w:pPr>
    <w:rPr>
      <w:rFonts w:ascii="Times New Roman" w:hAnsi="Times New Roman"/>
      <w:bCs/>
      <w:sz w:val="24"/>
      <w:lang w:val="en-GB"/>
    </w:rPr>
  </w:style>
  <w:style w:type="character" w:customStyle="1" w:styleId="Corpodetexto-TABLEChar">
    <w:name w:val="Corpo de texto - TABLE Char"/>
    <w:link w:val="Corpodetexto-TABLE"/>
    <w:rsid w:val="00FD12AB"/>
    <w:rPr>
      <w:rFonts w:ascii="Times New Roman" w:hAnsi="Times New Roman" w:cs="Times New Roman"/>
      <w:bCs/>
      <w:color w:val="000000"/>
      <w:sz w:val="24"/>
      <w:lang w:val="en-GB"/>
    </w:rPr>
  </w:style>
  <w:style w:type="character" w:customStyle="1" w:styleId="TableChar">
    <w:name w:val="Table Char"/>
    <w:rsid w:val="00195030"/>
    <w:rPr>
      <w:color w:val="000000"/>
    </w:rPr>
  </w:style>
  <w:style w:type="paragraph" w:customStyle="1" w:styleId="GradeClara-nfase31">
    <w:name w:val="Grade Clara - Ênfase 31"/>
    <w:basedOn w:val="Normal"/>
    <w:qFormat/>
    <w:rsid w:val="00D77C83"/>
    <w:pPr>
      <w:ind w:left="720"/>
      <w:contextualSpacing/>
    </w:pPr>
  </w:style>
  <w:style w:type="character" w:customStyle="1" w:styleId="Ttulo3Char">
    <w:name w:val="Título 3 Char"/>
    <w:link w:val="Ttulo3"/>
    <w:uiPriority w:val="9"/>
    <w:rsid w:val="00E663B3"/>
    <w:rPr>
      <w:rFonts w:ascii="Times New Roman" w:eastAsia="Times New Roman" w:hAnsi="Times New Roman"/>
      <w:b/>
      <w:bCs/>
      <w:sz w:val="27"/>
      <w:szCs w:val="27"/>
    </w:rPr>
  </w:style>
  <w:style w:type="table" w:styleId="Tabelacomgrade">
    <w:name w:val="Table Grid"/>
    <w:basedOn w:val="Tabelanormal"/>
    <w:uiPriority w:val="59"/>
    <w:rsid w:val="00E663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C7212"/>
    <w:rPr>
      <w:color w:val="0000FF"/>
      <w:u w:val="single"/>
    </w:rPr>
  </w:style>
  <w:style w:type="paragraph" w:customStyle="1" w:styleId="Pargrafo">
    <w:name w:val="Parágrafo"/>
    <w:basedOn w:val="Normal"/>
    <w:rsid w:val="007A41FF"/>
    <w:pPr>
      <w:tabs>
        <w:tab w:val="left" w:pos="2523"/>
      </w:tabs>
      <w:spacing w:after="40"/>
      <w:ind w:left="850" w:hanging="425"/>
      <w:jc w:val="both"/>
    </w:pPr>
    <w:rPr>
      <w:rFonts w:ascii="Arial" w:eastAsia="Times New Roman" w:hAnsi="Arial" w:cs="Arial"/>
      <w:sz w:val="20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AA204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AA204A"/>
    <w:rPr>
      <w:color w:val="000000"/>
      <w:sz w:val="22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AA204A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AA204A"/>
    <w:rPr>
      <w:color w:val="000000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rsid w:val="002B09E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B09E7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sid w:val="002B09E7"/>
    <w:rPr>
      <w:color w:val="000000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B09E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2B09E7"/>
    <w:rPr>
      <w:b/>
      <w:bCs/>
      <w:color w:val="000000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B09E7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2B09E7"/>
    <w:rPr>
      <w:rFonts w:ascii="Segoe UI" w:hAnsi="Segoe UI" w:cs="Segoe UI"/>
      <w:color w:val="000000"/>
      <w:sz w:val="18"/>
      <w:szCs w:val="18"/>
      <w:lang w:eastAsia="en-US"/>
    </w:rPr>
  </w:style>
  <w:style w:type="character" w:styleId="HiperlinkVisitado">
    <w:name w:val="FollowedHyperlink"/>
    <w:uiPriority w:val="99"/>
    <w:semiHidden/>
    <w:unhideWhenUsed/>
    <w:rsid w:val="00DE5D4A"/>
    <w:rPr>
      <w:color w:val="800080"/>
      <w:u w:val="single"/>
    </w:rPr>
  </w:style>
  <w:style w:type="paragraph" w:customStyle="1" w:styleId="ListaMdia2-nfase21">
    <w:name w:val="Lista Média 2 - Ênfase 21"/>
    <w:hidden/>
    <w:uiPriority w:val="71"/>
    <w:rsid w:val="00E30856"/>
    <w:rPr>
      <w:color w:val="000000"/>
      <w:sz w:val="22"/>
      <w:szCs w:val="22"/>
      <w:lang w:eastAsia="en-US"/>
    </w:rPr>
  </w:style>
  <w:style w:type="paragraph" w:styleId="Reviso">
    <w:name w:val="Revision"/>
    <w:hidden/>
    <w:uiPriority w:val="71"/>
    <w:semiHidden/>
    <w:rsid w:val="00B405BD"/>
    <w:rPr>
      <w:color w:val="00000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7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NPq</dc:creator>
  <cp:keywords/>
  <cp:lastModifiedBy>Vandick S Batista</cp:lastModifiedBy>
  <cp:revision>2</cp:revision>
  <dcterms:created xsi:type="dcterms:W3CDTF">2022-03-17T15:28:00Z</dcterms:created>
  <dcterms:modified xsi:type="dcterms:W3CDTF">2022-03-17T15:28:00Z</dcterms:modified>
</cp:coreProperties>
</file>